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0F7B013D" w:rsidR="00453A9D" w:rsidRDefault="00242EDF" w:rsidP="00453A9D">
      <w:pPr>
        <w:pStyle w:val="Heading1"/>
        <w:rPr>
          <w:rFonts w:cs="Times New Roman"/>
          <w:szCs w:val="22"/>
        </w:rPr>
      </w:pPr>
      <w:r>
        <w:rPr>
          <w:rFonts w:cs="Times New Roman"/>
          <w:szCs w:val="22"/>
        </w:rPr>
        <w:t>KYRGYZSTAN</w:t>
      </w:r>
    </w:p>
    <w:p w14:paraId="19E6285B" w14:textId="77777777" w:rsidR="00AB3DBC" w:rsidRDefault="00AB3DBC" w:rsidP="00AB3DBC"/>
    <w:p w14:paraId="2DA6E953" w14:textId="510A1AC6" w:rsidR="00453A9D" w:rsidRDefault="003E498A" w:rsidP="00453A9D">
      <w:pPr>
        <w:pStyle w:val="Heading2"/>
      </w:pPr>
      <w:r>
        <w:t>Uzbeks</w:t>
      </w:r>
    </w:p>
    <w:p w14:paraId="7751ECD1" w14:textId="77777777" w:rsidR="00453A9D" w:rsidRDefault="00453A9D" w:rsidP="00453A9D"/>
    <w:p w14:paraId="1CF6FBB3" w14:textId="79F36545" w:rsidR="00453A9D" w:rsidRPr="00A06A09" w:rsidRDefault="00453A9D" w:rsidP="00453A9D">
      <w:pPr>
        <w:rPr>
          <w:rFonts w:cs="Times New Roman"/>
          <w:lang w:val="en-GB"/>
        </w:rPr>
      </w:pPr>
      <w:r>
        <w:rPr>
          <w:rFonts w:cs="Times New Roman"/>
        </w:rPr>
        <w:t xml:space="preserve">Activity: </w:t>
      </w:r>
      <w:r w:rsidR="003E498A">
        <w:rPr>
          <w:rFonts w:cs="Times New Roman"/>
        </w:rPr>
        <w:t>1991-</w:t>
      </w:r>
      <w:r w:rsidR="003E498A" w:rsidRPr="00EA43E2">
        <w:rPr>
          <w:rFonts w:cs="Times New Roman"/>
        </w:rPr>
        <w:t>20</w:t>
      </w:r>
      <w:r w:rsidR="00D36036" w:rsidRPr="00EA43E2">
        <w:rPr>
          <w:rFonts w:cs="Times New Roman"/>
        </w:rPr>
        <w:t>0</w:t>
      </w:r>
      <w:r w:rsidR="00A06A09" w:rsidRPr="00EA43E2">
        <w:rPr>
          <w:rFonts w:cs="Times New Roman"/>
          <w:lang w:val="en-GB"/>
        </w:rPr>
        <w:t>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06E78246" w14:textId="77777777" w:rsidR="003E498A" w:rsidRDefault="003E498A" w:rsidP="003E498A">
      <w:pPr>
        <w:rPr>
          <w:rFonts w:cs="Times New Roman"/>
        </w:rPr>
      </w:pPr>
      <w:r>
        <w:rPr>
          <w:rFonts w:cs="Times New Roman"/>
        </w:rPr>
        <w:t>NA</w:t>
      </w:r>
    </w:p>
    <w:p w14:paraId="386D9C68" w14:textId="77777777" w:rsidR="00E17E6D" w:rsidRPr="006F657B" w:rsidRDefault="00E17E6D"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Movement start and end dates</w:t>
      </w:r>
    </w:p>
    <w:p w14:paraId="496568FF" w14:textId="77777777" w:rsidR="00E17E6D" w:rsidRPr="006F657B" w:rsidRDefault="00E17E6D" w:rsidP="00E17E6D">
      <w:pPr>
        <w:rPr>
          <w:rFonts w:cs="Times New Roman"/>
          <w:szCs w:val="22"/>
        </w:rPr>
      </w:pPr>
    </w:p>
    <w:p w14:paraId="22DF3498" w14:textId="77777777" w:rsidR="00D172D2" w:rsidRDefault="003E498A" w:rsidP="0032347D">
      <w:pPr>
        <w:pStyle w:val="ListParagraph"/>
        <w:numPr>
          <w:ilvl w:val="0"/>
          <w:numId w:val="74"/>
        </w:numPr>
        <w:rPr>
          <w:rFonts w:eastAsia="Times New Roman"/>
        </w:rPr>
      </w:pPr>
      <w:r w:rsidRPr="007F66C9">
        <w:t xml:space="preserve">The Uzbek movement in Kyrgyzstan emerged when Kyrgyzstan was still part of the USSR (see Kyrgyz Uzbeks under Russia). </w:t>
      </w:r>
      <w:r w:rsidRPr="00D36036">
        <w:rPr>
          <w:rFonts w:eastAsia="Times New Roman"/>
        </w:rPr>
        <w:t xml:space="preserve">In 1989, Kyrgyz Uzbeks demanded local autonomy from Moscow and some pressed for annexation of the Uzbek populated area in Kyrgyzstan by neighboring Uzbekistan. Such demands were raised, in particular, in the context of the Osh riots in 1990. The movement appears to have faded soon after. </w:t>
      </w:r>
    </w:p>
    <w:p w14:paraId="321840D8" w14:textId="77777777" w:rsidR="00D172D2" w:rsidRDefault="003E498A" w:rsidP="0032347D">
      <w:pPr>
        <w:pStyle w:val="ListParagraph"/>
        <w:numPr>
          <w:ilvl w:val="0"/>
          <w:numId w:val="74"/>
        </w:numPr>
        <w:rPr>
          <w:rFonts w:eastAsia="Times New Roman"/>
        </w:rPr>
      </w:pPr>
      <w:r w:rsidRPr="00D36036">
        <w:rPr>
          <w:rFonts w:eastAsia="Times New Roman"/>
        </w:rPr>
        <w:t xml:space="preserve">Minorities at Risk notes that demands for union with Uzbekistan or territorial autonomy have not been heard recently, and that demands have shifted to civil rights and greater Uzbek representation in the government. </w:t>
      </w:r>
    </w:p>
    <w:p w14:paraId="2DA19A8E" w14:textId="77777777" w:rsidR="00D172D2" w:rsidRDefault="003E498A" w:rsidP="0032347D">
      <w:pPr>
        <w:pStyle w:val="ListParagraph"/>
        <w:numPr>
          <w:ilvl w:val="0"/>
          <w:numId w:val="74"/>
        </w:numPr>
        <w:rPr>
          <w:rFonts w:eastAsia="Times New Roman"/>
        </w:rPr>
      </w:pPr>
      <w:r w:rsidRPr="00D36036">
        <w:rPr>
          <w:rFonts w:eastAsia="Times New Roman"/>
        </w:rPr>
        <w:t xml:space="preserve">Writing in 2007, Fumagalli notes that Uzbeks are wary of any move that might be interpreted from part of the Kyrgyz elites as separatist or autonomist, and that even radical representatives of the Uzbek ethnic movement have </w:t>
      </w:r>
      <w:r w:rsidRPr="0032347D">
        <w:rPr>
          <w:rFonts w:eastAsia="Times New Roman"/>
        </w:rPr>
        <w:t>gradually moderated their demands. Furthermore, Fumagalli (2007: 583) reports that in interviews conducted in 2003 and 2005, the number of Uzbeks advocating autonomy is practically zero.</w:t>
      </w:r>
    </w:p>
    <w:p w14:paraId="0B206645" w14:textId="5137D9B3" w:rsidR="00D172D2" w:rsidRPr="00D172D2" w:rsidRDefault="0095261D" w:rsidP="0032347D">
      <w:pPr>
        <w:pStyle w:val="ListParagraph"/>
        <w:numPr>
          <w:ilvl w:val="0"/>
          <w:numId w:val="74"/>
        </w:numPr>
        <w:rPr>
          <w:rFonts w:eastAsia="Times New Roman"/>
        </w:rPr>
      </w:pPr>
      <w:r w:rsidRPr="0032347D">
        <w:rPr>
          <w:rFonts w:eastAsia="Times New Roman"/>
        </w:rPr>
        <w:t xml:space="preserve">In the aftermath of two revolutions in Kyrgyzstan, there were rallies in 2006 and 2010 </w:t>
      </w:r>
      <w:r w:rsidR="001666A7" w:rsidRPr="0032347D">
        <w:rPr>
          <w:rFonts w:eastAsia="Times New Roman"/>
        </w:rPr>
        <w:t xml:space="preserve">in Osh and Jalalabad </w:t>
      </w:r>
      <w:r w:rsidRPr="0032347D">
        <w:rPr>
          <w:rFonts w:eastAsia="Times New Roman"/>
        </w:rPr>
        <w:t xml:space="preserve">with demands for the rights of the Uzbek minority </w:t>
      </w:r>
      <w:r w:rsidR="00571CE8" w:rsidRPr="0032347D">
        <w:t>(</w:t>
      </w:r>
      <w:r w:rsidR="00AA28BF" w:rsidRPr="0032347D">
        <w:t xml:space="preserve">International Crisis Group 2010; </w:t>
      </w:r>
      <w:r w:rsidR="00571CE8" w:rsidRPr="0032347D">
        <w:t xml:space="preserve">Laruelle </w:t>
      </w:r>
      <w:r w:rsidRPr="0032347D">
        <w:t>2012</w:t>
      </w:r>
      <w:r w:rsidR="00AA28BF" w:rsidRPr="0032347D">
        <w:t>).</w:t>
      </w:r>
      <w:r w:rsidR="001666A7" w:rsidRPr="0032347D">
        <w:t xml:space="preserve"> However, unlike in 1990, </w:t>
      </w:r>
      <w:r w:rsidR="00DB047E" w:rsidRPr="0032347D">
        <w:t>in 2010</w:t>
      </w:r>
      <w:r w:rsidR="00AD5FE4" w:rsidRPr="0032347D">
        <w:t>,</w:t>
      </w:r>
      <w:r w:rsidR="00DB047E" w:rsidRPr="0032347D">
        <w:t xml:space="preserve"> </w:t>
      </w:r>
      <w:r w:rsidR="001666A7" w:rsidRPr="0032347D">
        <w:t xml:space="preserve">the Uzbek minority leader Kadyrjan Batyrov explicitly stated that they </w:t>
      </w:r>
      <w:r w:rsidR="00D36036" w:rsidRPr="0032347D">
        <w:t>did</w:t>
      </w:r>
      <w:r w:rsidR="001666A7" w:rsidRPr="0032347D">
        <w:t xml:space="preserve"> not demand </w:t>
      </w:r>
      <w:r w:rsidR="00593639" w:rsidRPr="0032347D">
        <w:t>autonomy</w:t>
      </w:r>
      <w:r w:rsidR="001666A7" w:rsidRPr="0032347D">
        <w:t xml:space="preserve"> and noted that their demands </w:t>
      </w:r>
      <w:r w:rsidR="00AD5FE4" w:rsidRPr="0032347D">
        <w:t>we</w:t>
      </w:r>
      <w:r w:rsidR="001666A7" w:rsidRPr="0032347D">
        <w:t xml:space="preserve">re limited to </w:t>
      </w:r>
      <w:r w:rsidR="00D36036" w:rsidRPr="0032347D">
        <w:t xml:space="preserve">granting official status </w:t>
      </w:r>
      <w:r w:rsidR="00AD5FE4" w:rsidRPr="0032347D">
        <w:t>to</w:t>
      </w:r>
      <w:r w:rsidR="00D36036" w:rsidRPr="0032347D">
        <w:t xml:space="preserve"> the Uzbek language in the majority ethnic Uzbek areas (International Crisis Group 2010: 8).</w:t>
      </w:r>
    </w:p>
    <w:p w14:paraId="5279DB19" w14:textId="75002BCC" w:rsidR="00E17E6D" w:rsidRPr="0032347D" w:rsidRDefault="00D36036" w:rsidP="0032347D">
      <w:pPr>
        <w:pStyle w:val="ListParagraph"/>
        <w:numPr>
          <w:ilvl w:val="0"/>
          <w:numId w:val="74"/>
        </w:numPr>
        <w:rPr>
          <w:rFonts w:eastAsia="Times New Roman"/>
        </w:rPr>
      </w:pPr>
      <w:r w:rsidRPr="0032347D">
        <w:rPr>
          <w:rFonts w:eastAsia="Times New Roman"/>
        </w:rPr>
        <w:t xml:space="preserve">Part </w:t>
      </w:r>
      <w:r w:rsidR="003E498A" w:rsidRPr="0032347D">
        <w:rPr>
          <w:rFonts w:eastAsia="Times New Roman"/>
        </w:rPr>
        <w:t>of the Kyrgyz elite continues to accuse the Uzbeks of separatist agitation. In particular, the mayor of Osh explained the riots in Osh in 2010 as a reaction to a secessionist coup attempt by ethnic Uzbeks. According to the International Crisis Group (2012: 7), this assertion should be dismissed, since the Uzbeks are no longer demanding autonomy. Since we lack a clear date when the self-determination claim was abandoned, we continue to code the movement in independent Kyrgyzstan (noting non-violent prior activity), and peg the end of the movement to 2000, following the 10-year rule.</w:t>
      </w:r>
      <w:r w:rsidRPr="0032347D">
        <w:rPr>
          <w:rFonts w:eastAsia="Times New Roman"/>
        </w:rPr>
        <w:t xml:space="preserve"> </w:t>
      </w:r>
      <w:r w:rsidR="003E498A" w:rsidRPr="0032347D">
        <w:rPr>
          <w:rFonts w:eastAsia="Times New Roman"/>
        </w:rPr>
        <w:t>[start date: 1989; end date: 2000]</w:t>
      </w:r>
    </w:p>
    <w:p w14:paraId="1E069D63" w14:textId="77777777" w:rsidR="003E498A" w:rsidRPr="006F657B" w:rsidRDefault="003E498A" w:rsidP="00E17E6D">
      <w:pPr>
        <w:rPr>
          <w:rFonts w:cs="Times New Roman"/>
          <w:szCs w:val="22"/>
        </w:rPr>
      </w:pPr>
    </w:p>
    <w:p w14:paraId="27D72D78" w14:textId="77777777" w:rsidR="00E17E6D" w:rsidRPr="006F657B" w:rsidRDefault="00E17E6D" w:rsidP="00E17E6D">
      <w:pPr>
        <w:rPr>
          <w:rFonts w:cs="Times New Roman"/>
          <w:szCs w:val="22"/>
        </w:rPr>
      </w:pPr>
    </w:p>
    <w:p w14:paraId="4322B3AB" w14:textId="2902DB70" w:rsidR="00F479EB" w:rsidRPr="00BE5168" w:rsidRDefault="00F479EB" w:rsidP="00F479EB">
      <w:pPr>
        <w:rPr>
          <w:rFonts w:cs="Times New Roman"/>
          <w:b/>
          <w:szCs w:val="22"/>
        </w:rPr>
      </w:pPr>
      <w:r>
        <w:rPr>
          <w:rFonts w:cs="Times New Roman"/>
          <w:b/>
          <w:szCs w:val="22"/>
        </w:rPr>
        <w:t>Dominant c</w:t>
      </w:r>
      <w:r w:rsidRPr="00BE5168">
        <w:rPr>
          <w:rFonts w:cs="Times New Roman"/>
          <w:b/>
          <w:szCs w:val="22"/>
        </w:rPr>
        <w:t>laim</w:t>
      </w:r>
    </w:p>
    <w:p w14:paraId="2553732D" w14:textId="77777777" w:rsidR="00F479EB" w:rsidRDefault="00F479EB" w:rsidP="00F479EB">
      <w:pPr>
        <w:rPr>
          <w:rFonts w:cs="Times New Roman"/>
          <w:bCs/>
          <w:szCs w:val="22"/>
        </w:rPr>
      </w:pPr>
    </w:p>
    <w:p w14:paraId="0D7646D7" w14:textId="77777777" w:rsidR="00F479EB" w:rsidRDefault="00F479EB" w:rsidP="00F479EB">
      <w:pPr>
        <w:pStyle w:val="ListParagraph"/>
        <w:numPr>
          <w:ilvl w:val="0"/>
          <w:numId w:val="2"/>
        </w:numPr>
      </w:pPr>
      <w:r>
        <w:t>According to Minorities at Risk and Fumagalli (2007: 572), Adalat, the major organization linked with the Uzbek movement, aimed at local autonomy for the Osh province and eventually integration with Uzbekistan. Melvin (2001: 180), on the other hand, reports that the Uzbeks only demanded autonomy. We were unable to establish which claim is dominant. Since there is evidence for a claim for outright separation from Kyrgyzstan and integration with Uzbekistan, and since this is more extreme compared to a claim for autonomy, we code an irredentist claim. [1991-2000: irredentist claim]</w:t>
      </w:r>
    </w:p>
    <w:p w14:paraId="0D885025" w14:textId="77777777" w:rsidR="00F479EB" w:rsidRPr="009C6C8D" w:rsidRDefault="00F479EB" w:rsidP="00F479EB">
      <w:pPr>
        <w:rPr>
          <w:rFonts w:cs="Times New Roman"/>
          <w:bCs/>
          <w:szCs w:val="22"/>
        </w:rPr>
      </w:pPr>
    </w:p>
    <w:p w14:paraId="41774B19" w14:textId="77777777" w:rsidR="00F479EB" w:rsidRPr="009C6C8D" w:rsidRDefault="00F479EB" w:rsidP="00F479EB">
      <w:pPr>
        <w:rPr>
          <w:rFonts w:cs="Times New Roman"/>
          <w:bCs/>
          <w:szCs w:val="22"/>
        </w:rPr>
      </w:pPr>
    </w:p>
    <w:p w14:paraId="0CD870FF" w14:textId="77777777" w:rsidR="00F479EB" w:rsidRDefault="00F479EB" w:rsidP="00F479EB">
      <w:pPr>
        <w:rPr>
          <w:rFonts w:cs="Times New Roman"/>
          <w:b/>
        </w:rPr>
      </w:pPr>
    </w:p>
    <w:p w14:paraId="7DCF067A" w14:textId="77777777" w:rsidR="00F479EB" w:rsidRDefault="00F479EB" w:rsidP="00F479EB">
      <w:pPr>
        <w:rPr>
          <w:rFonts w:cs="Times New Roman"/>
          <w:b/>
        </w:rPr>
      </w:pPr>
    </w:p>
    <w:p w14:paraId="32D1884F" w14:textId="159E25A3" w:rsidR="00F479EB" w:rsidRDefault="00F479EB" w:rsidP="00F479EB">
      <w:pPr>
        <w:rPr>
          <w:rFonts w:cs="Times New Roman"/>
          <w:b/>
        </w:rPr>
      </w:pPr>
      <w:r>
        <w:rPr>
          <w:rFonts w:cs="Times New Roman"/>
          <w:b/>
        </w:rPr>
        <w:lastRenderedPageBreak/>
        <w:t>Independence claims</w:t>
      </w:r>
    </w:p>
    <w:p w14:paraId="53F09628" w14:textId="77777777" w:rsidR="00F479EB" w:rsidRDefault="00F479EB" w:rsidP="00F479EB">
      <w:pPr>
        <w:rPr>
          <w:rFonts w:cs="Times New Roman"/>
          <w:bCs/>
        </w:rPr>
      </w:pPr>
    </w:p>
    <w:p w14:paraId="2E3CC576" w14:textId="78911227" w:rsidR="00F479EB" w:rsidRDefault="00FC6FF4" w:rsidP="00F479EB">
      <w:pPr>
        <w:rPr>
          <w:rFonts w:cs="Times New Roman"/>
          <w:bCs/>
        </w:rPr>
      </w:pPr>
      <w:r>
        <w:rPr>
          <w:rFonts w:cs="Times New Roman"/>
          <w:bCs/>
        </w:rPr>
        <w:t>NA</w:t>
      </w:r>
    </w:p>
    <w:p w14:paraId="20276E00" w14:textId="77777777" w:rsidR="00F479EB" w:rsidRDefault="00F479EB" w:rsidP="00F479EB">
      <w:pPr>
        <w:rPr>
          <w:rFonts w:cs="Times New Roman"/>
          <w:bCs/>
        </w:rPr>
      </w:pPr>
    </w:p>
    <w:p w14:paraId="436A4617" w14:textId="77777777" w:rsidR="00F479EB" w:rsidRDefault="00F479EB" w:rsidP="00F479EB">
      <w:pPr>
        <w:rPr>
          <w:rFonts w:cs="Times New Roman"/>
          <w:bCs/>
        </w:rPr>
      </w:pPr>
    </w:p>
    <w:p w14:paraId="77CEB432" w14:textId="090C24F5" w:rsidR="00F479EB" w:rsidRDefault="00F479EB" w:rsidP="00F479EB">
      <w:pPr>
        <w:rPr>
          <w:rFonts w:cs="Times New Roman"/>
          <w:b/>
        </w:rPr>
      </w:pPr>
      <w:r>
        <w:rPr>
          <w:rFonts w:cs="Times New Roman"/>
          <w:b/>
        </w:rPr>
        <w:t>Irredentist claims</w:t>
      </w:r>
    </w:p>
    <w:p w14:paraId="377DE2B7" w14:textId="77777777" w:rsidR="00F479EB" w:rsidRDefault="00F479EB" w:rsidP="00F479EB">
      <w:pPr>
        <w:rPr>
          <w:rFonts w:cs="Times New Roman"/>
          <w:bCs/>
        </w:rPr>
      </w:pPr>
    </w:p>
    <w:p w14:paraId="43CCC5A4" w14:textId="0556F93D" w:rsidR="00F479EB" w:rsidRPr="00FC6FF4" w:rsidRDefault="00FC6FF4" w:rsidP="00FC6FF4">
      <w:pPr>
        <w:pStyle w:val="ListParagraph"/>
        <w:numPr>
          <w:ilvl w:val="0"/>
          <w:numId w:val="75"/>
        </w:numPr>
        <w:rPr>
          <w:rFonts w:cs="Times New Roman"/>
          <w:bCs/>
        </w:rPr>
      </w:pPr>
      <w:r>
        <w:rPr>
          <w:rFonts w:cs="Times New Roman"/>
          <w:bCs/>
        </w:rPr>
        <w:t xml:space="preserve">As noted above, the movement </w:t>
      </w:r>
      <w:r w:rsidR="006B236B">
        <w:rPr>
          <w:rFonts w:cs="Times New Roman"/>
          <w:bCs/>
        </w:rPr>
        <w:t>began</w:t>
      </w:r>
      <w:r>
        <w:rPr>
          <w:rFonts w:cs="Times New Roman"/>
          <w:bCs/>
        </w:rPr>
        <w:t xml:space="preserve"> in 1989. However, </w:t>
      </w:r>
      <w:r w:rsidR="006B236B">
        <w:rPr>
          <w:rFonts w:cs="Times New Roman"/>
          <w:bCs/>
        </w:rPr>
        <w:t xml:space="preserve">as Kyrgyzstan and Uzbekistan were part of the same state, </w:t>
      </w:r>
      <w:r w:rsidR="0065124B">
        <w:rPr>
          <w:rFonts w:cs="Times New Roman"/>
          <w:bCs/>
        </w:rPr>
        <w:t>claims before independence in 1991 would indicate a</w:t>
      </w:r>
      <w:r w:rsidR="00D22843">
        <w:rPr>
          <w:rFonts w:cs="Times New Roman"/>
          <w:bCs/>
        </w:rPr>
        <w:t xml:space="preserve"> claim to merge with a neighboring republic.</w:t>
      </w:r>
      <w:r w:rsidR="0065124B">
        <w:rPr>
          <w:rFonts w:cs="Times New Roman"/>
          <w:bCs/>
        </w:rPr>
        <w:t xml:space="preserve"> Therefore, the above noted irredentism only begins from both countries’ independence in 1991. [start date: 1991; end date: </w:t>
      </w:r>
      <w:r w:rsidR="00FC2F84">
        <w:rPr>
          <w:rFonts w:cs="Times New Roman"/>
          <w:bCs/>
        </w:rPr>
        <w:t>2000</w:t>
      </w:r>
      <w:r w:rsidR="0065124B">
        <w:rPr>
          <w:rFonts w:cs="Times New Roman"/>
          <w:bCs/>
        </w:rPr>
        <w:t>]</w:t>
      </w:r>
    </w:p>
    <w:p w14:paraId="1BC3D1F1" w14:textId="77777777" w:rsidR="00F479EB" w:rsidRDefault="00F479EB" w:rsidP="00F479EB">
      <w:pPr>
        <w:rPr>
          <w:rFonts w:cs="Times New Roman"/>
          <w:bCs/>
        </w:rPr>
      </w:pPr>
    </w:p>
    <w:p w14:paraId="07016E0C" w14:textId="77777777" w:rsidR="00F479EB" w:rsidRPr="00F479EB" w:rsidRDefault="00F479EB" w:rsidP="00F479EB">
      <w:pPr>
        <w:rPr>
          <w:rFonts w:cs="Times New Roman"/>
          <w:bCs/>
        </w:rPr>
      </w:pPr>
    </w:p>
    <w:p w14:paraId="1888C5A4" w14:textId="0A387447" w:rsidR="00F479EB" w:rsidRPr="00904609" w:rsidRDefault="00F479EB" w:rsidP="00F479EB">
      <w:pPr>
        <w:rPr>
          <w:rFonts w:cs="Times New Roman"/>
        </w:rPr>
      </w:pPr>
      <w:r>
        <w:rPr>
          <w:rFonts w:cs="Times New Roman"/>
          <w:b/>
        </w:rPr>
        <w:t>Claimed territory</w:t>
      </w:r>
    </w:p>
    <w:p w14:paraId="5212E9F6" w14:textId="77777777" w:rsidR="00F479EB" w:rsidRPr="006F657B" w:rsidRDefault="00F479EB" w:rsidP="00F479EB">
      <w:pPr>
        <w:rPr>
          <w:rFonts w:cs="Times New Roman"/>
          <w:bCs/>
          <w:szCs w:val="22"/>
        </w:rPr>
      </w:pPr>
    </w:p>
    <w:p w14:paraId="3AA663D9" w14:textId="77777777" w:rsidR="00F479EB" w:rsidRDefault="00F479EB" w:rsidP="00F479EB">
      <w:pPr>
        <w:pStyle w:val="ListParagraph"/>
        <w:numPr>
          <w:ilvl w:val="0"/>
          <w:numId w:val="73"/>
        </w:numPr>
      </w:pPr>
      <w:r>
        <w:t>The territory claimed by the Kyrgyz Uzbeks is the Osh region, which has traditionally been predominantly populated by Uzbeks (Rezvani 2013: 67; Fumagalli 2007). We code this claim based on the Global Administrative Areas database (GADM 2019).</w:t>
      </w:r>
    </w:p>
    <w:p w14:paraId="1C5161BD" w14:textId="77777777" w:rsidR="00F479EB" w:rsidRPr="006F657B" w:rsidRDefault="00F479EB" w:rsidP="00F479EB">
      <w:pPr>
        <w:rPr>
          <w:rFonts w:cs="Times New Roman"/>
          <w:bCs/>
          <w:szCs w:val="22"/>
        </w:rPr>
      </w:pPr>
    </w:p>
    <w:p w14:paraId="791F4455" w14:textId="77777777" w:rsidR="00F479EB" w:rsidRPr="006F657B" w:rsidRDefault="00F479EB" w:rsidP="00F479EB">
      <w:pPr>
        <w:rPr>
          <w:rFonts w:cs="Times New Roman"/>
          <w:bCs/>
          <w:szCs w:val="22"/>
        </w:rPr>
      </w:pPr>
    </w:p>
    <w:p w14:paraId="3F8D6551" w14:textId="77777777" w:rsidR="00F479EB" w:rsidRPr="00BE5168" w:rsidRDefault="00F479EB" w:rsidP="00F479EB">
      <w:pPr>
        <w:rPr>
          <w:rFonts w:cs="Times New Roman"/>
          <w:b/>
          <w:szCs w:val="22"/>
        </w:rPr>
      </w:pPr>
      <w:r w:rsidRPr="00BE5168">
        <w:rPr>
          <w:rFonts w:cs="Times New Roman"/>
          <w:b/>
          <w:szCs w:val="22"/>
        </w:rPr>
        <w:t>Sovereignty declarations</w:t>
      </w:r>
    </w:p>
    <w:p w14:paraId="2E74B8C2" w14:textId="77777777" w:rsidR="00F479EB" w:rsidRPr="006F657B" w:rsidRDefault="00F479EB" w:rsidP="00F479EB">
      <w:pPr>
        <w:rPr>
          <w:rFonts w:cs="Times New Roman"/>
          <w:szCs w:val="22"/>
        </w:rPr>
      </w:pPr>
    </w:p>
    <w:p w14:paraId="4EE0A645" w14:textId="77777777" w:rsidR="00F479EB" w:rsidRPr="00F83BF0" w:rsidRDefault="00F479EB" w:rsidP="00F479EB">
      <w:pPr>
        <w:rPr>
          <w:rFonts w:cs="Times New Roman"/>
          <w:szCs w:val="22"/>
        </w:rPr>
      </w:pPr>
      <w:r>
        <w:rPr>
          <w:rFonts w:cs="Times New Roman"/>
          <w:szCs w:val="22"/>
        </w:rPr>
        <w:t>NA</w:t>
      </w:r>
    </w:p>
    <w:p w14:paraId="1B577CF6" w14:textId="77777777" w:rsidR="00F479EB" w:rsidRPr="006F657B" w:rsidRDefault="00F479EB" w:rsidP="00F479EB">
      <w:pPr>
        <w:rPr>
          <w:rFonts w:cs="Times New Roman"/>
          <w:szCs w:val="22"/>
        </w:rPr>
      </w:pPr>
    </w:p>
    <w:p w14:paraId="06619F52" w14:textId="77777777" w:rsidR="00F479EB" w:rsidRPr="006F657B" w:rsidRDefault="00F479EB" w:rsidP="00F479EB">
      <w:pPr>
        <w:ind w:left="709" w:hanging="709"/>
        <w:rPr>
          <w:rFonts w:cs="Times New Roman"/>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7ED0A073" w14:textId="62FE3245" w:rsidR="003E498A" w:rsidRPr="003E498A" w:rsidRDefault="003E498A" w:rsidP="003E498A">
      <w:pPr>
        <w:pStyle w:val="ListParagraph"/>
        <w:numPr>
          <w:ilvl w:val="0"/>
          <w:numId w:val="73"/>
        </w:numPr>
        <w:rPr>
          <w:rFonts w:cs="Times New Roman"/>
          <w:szCs w:val="22"/>
        </w:rPr>
      </w:pPr>
      <w:r w:rsidRPr="003E498A">
        <w:rPr>
          <w:rFonts w:eastAsia="Times New Roman"/>
        </w:rPr>
        <w:t>We found no reports of separatist violence, hence a NVIOLSD classification.</w:t>
      </w:r>
      <w:r w:rsidR="00AD5FE4" w:rsidRPr="00AD5FE4">
        <w:rPr>
          <w:rFonts w:eastAsia="Times New Roman"/>
        </w:rPr>
        <w:t xml:space="preserve"> </w:t>
      </w:r>
      <w:r>
        <w:rPr>
          <w:rFonts w:eastAsia="Times New Roman"/>
        </w:rPr>
        <w:t>[NVIOLSD]</w:t>
      </w:r>
    </w:p>
    <w:p w14:paraId="2B08FF1A" w14:textId="24A8528A" w:rsidR="00E17E6D" w:rsidRDefault="00E17E6D" w:rsidP="00E17E6D">
      <w:pPr>
        <w:rPr>
          <w:rFonts w:cs="Times New Roman"/>
          <w:szCs w:val="22"/>
        </w:rPr>
      </w:pPr>
    </w:p>
    <w:p w14:paraId="68734E39" w14:textId="77777777" w:rsidR="003E498A" w:rsidRPr="006F657B" w:rsidRDefault="003E498A" w:rsidP="00E17E6D">
      <w:pPr>
        <w:rPr>
          <w:rFonts w:cs="Times New Roman"/>
          <w:szCs w:val="22"/>
        </w:rPr>
      </w:pPr>
    </w:p>
    <w:p w14:paraId="639A59D5" w14:textId="0CA1FA7C" w:rsidR="00794F7B" w:rsidRPr="00BE5168" w:rsidRDefault="002D73D5" w:rsidP="00794F7B">
      <w:pPr>
        <w:rPr>
          <w:rFonts w:cs="Times New Roman"/>
          <w:szCs w:val="22"/>
        </w:rPr>
      </w:pPr>
      <w:r>
        <w:rPr>
          <w:rFonts w:cs="Times New Roman"/>
          <w:b/>
          <w:szCs w:val="22"/>
        </w:rPr>
        <w:t xml:space="preserve">Historical </w:t>
      </w:r>
      <w:r w:rsidR="00F479EB">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6201B9DE" w14:textId="5E81572C" w:rsidR="003E498A" w:rsidRPr="00235980" w:rsidRDefault="003E498A" w:rsidP="003E498A">
      <w:pPr>
        <w:pStyle w:val="ListParagraph"/>
        <w:numPr>
          <w:ilvl w:val="0"/>
          <w:numId w:val="2"/>
        </w:numPr>
        <w:rPr>
          <w:rFonts w:cs="Times New Roman"/>
          <w:szCs w:val="22"/>
        </w:rPr>
      </w:pPr>
      <w:r w:rsidRPr="00280F45">
        <w:rPr>
          <w:rFonts w:cs="Times New Roman"/>
          <w:szCs w:val="22"/>
        </w:rPr>
        <w:t>Beginning in the 1730, Central Asia was gradually incorporated into Russia. Confronted with a pan-Turkic nationalist movement, the Soviets introduced the policy of national delimitation, that is, the division of Central Asia into distinctive administrative units, designed to serve as national homelands for their titular populations (Melvin 2001: 167-169). National delimitation was completed with the elevation of the five Central Asian territories to full Republic status in 1936. For the Uzbeks in Kyrgyzstan, this equaled an autonomy downgrade. According to Fumagalli (2007: 571): “</w:t>
      </w:r>
      <w:r w:rsidRPr="00280F45">
        <w:rPr>
          <w:szCs w:val="22"/>
        </w:rPr>
        <w:t>While Uzbeks occupied a privileged position in Soviet Uzbekistan, they played a secondary role in the life of the neighbouring republics. Because they already enjoyed titular status in the Uzbek Soviet Socia</w:t>
      </w:r>
      <w:r>
        <w:rPr>
          <w:szCs w:val="22"/>
        </w:rPr>
        <w:t>list Republic (SSR), Kyrgyzstan’</w:t>
      </w:r>
      <w:r w:rsidRPr="00280F45">
        <w:rPr>
          <w:szCs w:val="22"/>
        </w:rPr>
        <w:t>s Uzbeks, or in fact all Uzbeks outside the Uzbek SSR, were not granted territorial autonomy.” Moreover, “[following the principles of Soviet ethno-federalism, non-titular groups (co-ethnics living outside their alleged homeland) were not endowed with any form of special protection. This meant that, for example, while Uzbeks living outside the Uzbek SSR would enjoy cultural rights as individuals, they would not be granted the series of privileges that titular groups typically enjoyed (e.g. territorial autonomy, language protection).” Moreover, in S</w:t>
      </w:r>
      <w:r>
        <w:t>eptember 1989 a new language law was adopted in Kyrgyzstan which makes Kyrgyz the state language and Russian the language of interethnic communication. The requirement to speak Kyrgyz is extended to all management and professional personnel (Huskey 1997: 677)</w:t>
      </w:r>
      <w:r w:rsidRPr="00280F45">
        <w:rPr>
          <w:bCs/>
        </w:rPr>
        <w:t xml:space="preserve">. </w:t>
      </w:r>
      <w:r>
        <w:rPr>
          <w:szCs w:val="22"/>
        </w:rPr>
        <w:t>[1989: cultural rights restriction]</w:t>
      </w:r>
      <w:r w:rsidRPr="00280F45">
        <w:rPr>
          <w:szCs w:val="22"/>
        </w:rPr>
        <w:t xml:space="preserve"> </w:t>
      </w:r>
    </w:p>
    <w:p w14:paraId="77446E4F" w14:textId="77777777" w:rsidR="003E498A" w:rsidRPr="00280F45" w:rsidRDefault="003E498A" w:rsidP="003E498A">
      <w:pPr>
        <w:pStyle w:val="ListParagraph"/>
        <w:numPr>
          <w:ilvl w:val="0"/>
          <w:numId w:val="2"/>
        </w:numPr>
        <w:rPr>
          <w:rFonts w:cs="Times New Roman"/>
          <w:szCs w:val="22"/>
        </w:rPr>
      </w:pPr>
      <w:r w:rsidRPr="00280F45">
        <w:rPr>
          <w:szCs w:val="22"/>
        </w:rPr>
        <w:t xml:space="preserve">Note that </w:t>
      </w:r>
      <w:r w:rsidRPr="00280F45">
        <w:rPr>
          <w:rFonts w:cs="Times New Roman"/>
          <w:szCs w:val="22"/>
        </w:rPr>
        <w:t>in 1988 multi-candidate, contested elections were introduced throughout the Union, at all levels.</w:t>
      </w:r>
      <w:r w:rsidRPr="00280F45">
        <w:rPr>
          <w:bCs/>
        </w:rPr>
        <w:t xml:space="preserve"> This can be read as a measure of decentralization given that it reduced the degree to which local leaders are de-facto appointed by the center (</w:t>
      </w:r>
      <w:r>
        <w:t>Suny 1993: 461; also see Linz &amp; Stepan 1992).</w:t>
      </w:r>
      <w:r w:rsidRPr="00280F45">
        <w:rPr>
          <w:bCs/>
        </w:rPr>
        <w:t xml:space="preserve"> </w:t>
      </w:r>
      <w:r w:rsidRPr="00280F45">
        <w:rPr>
          <w:rFonts w:cs="Times New Roman"/>
          <w:szCs w:val="22"/>
        </w:rPr>
        <w:t>However, this has limited consequences f</w:t>
      </w:r>
      <w:r>
        <w:rPr>
          <w:rFonts w:cs="Times New Roman"/>
          <w:szCs w:val="22"/>
        </w:rPr>
        <w:t>or the Uzbeks in the Kyrgyz SSR as they do not control an autonomous region. Thus, we do not code this as a concession.</w:t>
      </w:r>
    </w:p>
    <w:p w14:paraId="337DAE56" w14:textId="77777777" w:rsidR="00794F7B" w:rsidRPr="006F657B" w:rsidRDefault="00794F7B" w:rsidP="00794F7B">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lastRenderedPageBreak/>
        <w:t>Concessions and restrictions</w:t>
      </w:r>
    </w:p>
    <w:p w14:paraId="6FB27523" w14:textId="77777777" w:rsidR="00794F7B" w:rsidRPr="006F657B" w:rsidRDefault="00794F7B" w:rsidP="00794F7B">
      <w:pPr>
        <w:rPr>
          <w:rFonts w:cs="Times New Roman"/>
          <w:szCs w:val="22"/>
        </w:rPr>
      </w:pPr>
    </w:p>
    <w:p w14:paraId="49146D6C" w14:textId="77777777" w:rsidR="003E498A" w:rsidRPr="00A44FE5" w:rsidRDefault="003E498A" w:rsidP="003E498A">
      <w:pPr>
        <w:pStyle w:val="ListParagraph"/>
        <w:numPr>
          <w:ilvl w:val="0"/>
          <w:numId w:val="4"/>
        </w:numPr>
        <w:rPr>
          <w:rFonts w:cs="Times New Roman"/>
          <w:b/>
          <w:szCs w:val="22"/>
        </w:rPr>
      </w:pPr>
      <w:r w:rsidRPr="00A44FE5">
        <w:rPr>
          <w:rFonts w:cs="Times New Roman"/>
          <w:szCs w:val="22"/>
        </w:rPr>
        <w:t>Following an agreement signed in 1991, Uzbeks were to receive a share of the positions in the municipal administration</w:t>
      </w:r>
      <w:r>
        <w:rPr>
          <w:rFonts w:cs="Times New Roman"/>
          <w:szCs w:val="22"/>
        </w:rPr>
        <w:t xml:space="preserve"> of Osh (</w:t>
      </w:r>
      <w:r w:rsidRPr="00C8501D">
        <w:rPr>
          <w:rFonts w:cs="Times New Roman"/>
          <w:szCs w:val="22"/>
        </w:rPr>
        <w:t>Minority Rights Group International</w:t>
      </w:r>
      <w:r>
        <w:rPr>
          <w:rFonts w:cs="Times New Roman"/>
          <w:szCs w:val="22"/>
        </w:rPr>
        <w:t>). However, Minority Rights Group International notes that Uzbeks have continued to be almost completely excluded from government and administrative positions. Calls for raising Uzbek to official language status remain unheard (International Crisis Group 2012)</w:t>
      </w:r>
    </w:p>
    <w:p w14:paraId="2FB6B3C2" w14:textId="77777777" w:rsidR="003E498A" w:rsidRPr="00536D2F" w:rsidRDefault="003E498A" w:rsidP="003E498A">
      <w:pPr>
        <w:pStyle w:val="ListParagraph"/>
        <w:numPr>
          <w:ilvl w:val="0"/>
          <w:numId w:val="4"/>
        </w:numPr>
        <w:rPr>
          <w:rFonts w:cs="Times New Roman"/>
          <w:b/>
          <w:szCs w:val="22"/>
        </w:rPr>
      </w:pPr>
      <w:r>
        <w:rPr>
          <w:rFonts w:cs="Times New Roman"/>
          <w:szCs w:val="22"/>
        </w:rPr>
        <w:t>Post-independence Kyrgyzstan saw some changes in the power of the regions and within a few years the emergence of a highly unitary state (Melvin 2001: 172). However, the Uzbeks constitute a minority in every district and regional governments are dominated by Kyrgyz (</w:t>
      </w:r>
      <w:r w:rsidRPr="00C8501D">
        <w:rPr>
          <w:rFonts w:cs="Times New Roman"/>
          <w:szCs w:val="22"/>
        </w:rPr>
        <w:t>Minority Rights Group International</w:t>
      </w:r>
      <w:r>
        <w:rPr>
          <w:rFonts w:cs="Times New Roman"/>
          <w:szCs w:val="22"/>
        </w:rPr>
        <w:t>). Thus, we do not code the changes in regional power.</w:t>
      </w:r>
    </w:p>
    <w:p w14:paraId="0F1AF471" w14:textId="355C388B" w:rsidR="003E498A" w:rsidRPr="00F41A4E" w:rsidRDefault="003E498A" w:rsidP="003E498A">
      <w:pPr>
        <w:pStyle w:val="ListParagraph"/>
        <w:numPr>
          <w:ilvl w:val="0"/>
          <w:numId w:val="4"/>
        </w:numPr>
        <w:rPr>
          <w:rFonts w:cs="Times New Roman"/>
          <w:b/>
          <w:szCs w:val="22"/>
        </w:rPr>
      </w:pPr>
      <w:r>
        <w:rPr>
          <w:rFonts w:cs="Times New Roman"/>
          <w:szCs w:val="22"/>
        </w:rPr>
        <w:t>In October 1995 the state of emergency imposed on the Uzbek-populated Osh region was lifted (MAR). This is not coded as a concession since the autonomy status of the Uzbeks remained unchanged.</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57EE2015" w14:textId="4DBC731B" w:rsidR="00792146" w:rsidRPr="0032347D" w:rsidRDefault="003E498A" w:rsidP="0070000F">
      <w:pPr>
        <w:pStyle w:val="ListParagraph"/>
        <w:numPr>
          <w:ilvl w:val="0"/>
          <w:numId w:val="4"/>
        </w:numPr>
        <w:rPr>
          <w:rFonts w:cs="Times New Roman"/>
          <w:szCs w:val="22"/>
        </w:rPr>
      </w:pPr>
      <w:r w:rsidRPr="0032347D">
        <w:rPr>
          <w:rFonts w:cs="Times New Roman"/>
          <w:szCs w:val="22"/>
        </w:rPr>
        <w:t>Kyrgyzstan has become increasingly centralized. The Uzbeks constitute a minority in every district and regional governments are dominated by Kyrgyz (Minority Rights Group International).</w:t>
      </w:r>
      <w:r w:rsidR="0099788A" w:rsidRPr="0032347D">
        <w:rPr>
          <w:rFonts w:cs="Times New Roman"/>
          <w:szCs w:val="22"/>
        </w:rPr>
        <w:t xml:space="preserve"> Moreover, t</w:t>
      </w:r>
      <w:r w:rsidRPr="0032347D">
        <w:rPr>
          <w:rFonts w:cs="Times New Roman"/>
          <w:szCs w:val="22"/>
        </w:rPr>
        <w:t>he Kyrgyz Uzbeks cannot be considered autonomous</w:t>
      </w:r>
      <w:r w:rsidR="00792146" w:rsidRPr="0032347D">
        <w:rPr>
          <w:rFonts w:cs="Times New Roman"/>
          <w:szCs w:val="22"/>
        </w:rPr>
        <w:t xml:space="preserve"> as the government posts are staffed by the ethnic Kyrgyz</w:t>
      </w:r>
      <w:r w:rsidR="0032347D" w:rsidRPr="0032347D">
        <w:rPr>
          <w:rFonts w:cs="Times New Roman"/>
          <w:szCs w:val="22"/>
        </w:rPr>
        <w:t xml:space="preserve">. </w:t>
      </w:r>
      <w:r w:rsidR="00792146" w:rsidRPr="0032347D">
        <w:rPr>
          <w:rFonts w:cs="Times New Roman"/>
          <w:szCs w:val="22"/>
        </w:rPr>
        <w:t xml:space="preserve">Uzbeks have been </w:t>
      </w:r>
      <w:r w:rsidR="00FE73AE" w:rsidRPr="0032347D">
        <w:rPr>
          <w:rFonts w:cs="Times New Roman"/>
          <w:szCs w:val="22"/>
        </w:rPr>
        <w:t xml:space="preserve">systematically </w:t>
      </w:r>
      <w:r w:rsidR="00792146" w:rsidRPr="0032347D">
        <w:rPr>
          <w:rFonts w:cs="Times New Roman"/>
          <w:szCs w:val="22"/>
        </w:rPr>
        <w:t>discriminated since the interethnic violence in 2010</w:t>
      </w:r>
      <w:r w:rsidR="00276792" w:rsidRPr="0032347D">
        <w:rPr>
          <w:rFonts w:cs="Times New Roman"/>
          <w:szCs w:val="22"/>
        </w:rPr>
        <w:t xml:space="preserve"> (</w:t>
      </w:r>
      <w:r w:rsidR="0032347D">
        <w:rPr>
          <w:rFonts w:cs="Times New Roman"/>
          <w:szCs w:val="22"/>
        </w:rPr>
        <w:t>EPR</w:t>
      </w:r>
      <w:r w:rsidR="00276792" w:rsidRPr="0032347D">
        <w:rPr>
          <w:rFonts w:cs="Times New Roman"/>
          <w:szCs w:val="22"/>
        </w:rPr>
        <w:t>; International Crisis Group 2010)</w:t>
      </w:r>
      <w:r w:rsidRPr="0032347D">
        <w:rPr>
          <w:rFonts w:cs="Times New Roman"/>
          <w:szCs w:val="22"/>
        </w:rPr>
        <w:t>.</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77777777"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36A0CD52" w14:textId="77777777" w:rsidR="003E498A" w:rsidRPr="00F83BF0" w:rsidRDefault="003E498A" w:rsidP="003E498A">
      <w:pPr>
        <w:rPr>
          <w:rFonts w:cs="Times New Roman"/>
          <w:szCs w:val="22"/>
        </w:rPr>
      </w:pPr>
      <w:r>
        <w:rPr>
          <w:rFonts w:cs="Times New Roman"/>
          <w:szCs w:val="22"/>
        </w:rPr>
        <w:t>NA</w:t>
      </w:r>
    </w:p>
    <w:p w14:paraId="006BBEFD" w14:textId="77777777" w:rsidR="00D172D2" w:rsidRDefault="00D172D2" w:rsidP="00794F7B">
      <w:pPr>
        <w:rPr>
          <w:rFonts w:cs="Times New Roman"/>
          <w:b/>
          <w:szCs w:val="22"/>
        </w:rPr>
      </w:pPr>
    </w:p>
    <w:p w14:paraId="6B6B3A75" w14:textId="77777777" w:rsidR="00D22843" w:rsidRDefault="00D22843" w:rsidP="00794F7B">
      <w:pPr>
        <w:rPr>
          <w:rFonts w:cs="Times New Roman"/>
          <w:b/>
          <w:szCs w:val="22"/>
        </w:rPr>
      </w:pPr>
    </w:p>
    <w:p w14:paraId="4A95509B" w14:textId="408AB24C"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155415EE" w14:textId="77777777" w:rsidR="003E498A" w:rsidRPr="006955F4" w:rsidRDefault="003E498A" w:rsidP="003E498A">
      <w:pPr>
        <w:pStyle w:val="ListParagraph"/>
        <w:numPr>
          <w:ilvl w:val="0"/>
          <w:numId w:val="4"/>
        </w:numPr>
        <w:rPr>
          <w:rFonts w:cs="Times New Roman"/>
          <w:szCs w:val="22"/>
        </w:rPr>
      </w:pPr>
      <w:r>
        <w:rPr>
          <w:rFonts w:cs="Times New Roman"/>
          <w:szCs w:val="22"/>
        </w:rPr>
        <w:t>Kyrgyzstan attained independence in 1991, implying a host change. [1991: host change (new)]</w:t>
      </w:r>
    </w:p>
    <w:p w14:paraId="6180A5F6" w14:textId="77777777" w:rsidR="003E498A" w:rsidRDefault="003E498A" w:rsidP="00794F7B">
      <w:pPr>
        <w:rPr>
          <w:rFonts w:cs="Times New Roman"/>
          <w:b/>
          <w:szCs w:val="22"/>
        </w:rPr>
      </w:pPr>
    </w:p>
    <w:p w14:paraId="0522D140" w14:textId="77777777" w:rsidR="003E498A" w:rsidRDefault="003E498A" w:rsidP="00794F7B">
      <w:pPr>
        <w:rPr>
          <w:rFonts w:cs="Times New Roman"/>
          <w:b/>
          <w:szCs w:val="22"/>
        </w:rPr>
      </w:pPr>
    </w:p>
    <w:p w14:paraId="7B4CCCDE" w14:textId="77777777" w:rsidR="00F479EB" w:rsidRPr="00D251DF" w:rsidRDefault="00F479EB" w:rsidP="00F479EB">
      <w:pPr>
        <w:ind w:left="709" w:hanging="709"/>
        <w:rPr>
          <w:rFonts w:cs="Times New Roman"/>
          <w:b/>
        </w:rPr>
      </w:pPr>
      <w:r w:rsidRPr="00D251DF">
        <w:rPr>
          <w:rFonts w:cs="Times New Roman"/>
          <w:b/>
        </w:rPr>
        <w:t>EPR2SDM</w:t>
      </w:r>
    </w:p>
    <w:p w14:paraId="4C5C61E6" w14:textId="77777777" w:rsidR="00F479EB" w:rsidRPr="00D251DF" w:rsidRDefault="00F479EB" w:rsidP="00F479EB">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F479EB" w:rsidRPr="00D251DF" w14:paraId="27C63C97" w14:textId="77777777" w:rsidTr="00E43F06">
        <w:trPr>
          <w:trHeight w:val="284"/>
        </w:trPr>
        <w:tc>
          <w:tcPr>
            <w:tcW w:w="4787" w:type="dxa"/>
            <w:vAlign w:val="center"/>
          </w:tcPr>
          <w:p w14:paraId="0F249B23" w14:textId="77777777" w:rsidR="00F479EB" w:rsidRPr="00D251DF" w:rsidRDefault="00F479EB" w:rsidP="00E43F06">
            <w:pPr>
              <w:rPr>
                <w:i/>
              </w:rPr>
            </w:pPr>
            <w:r w:rsidRPr="00D251DF">
              <w:rPr>
                <w:i/>
              </w:rPr>
              <w:t>Movement</w:t>
            </w:r>
          </w:p>
        </w:tc>
        <w:tc>
          <w:tcPr>
            <w:tcW w:w="4783" w:type="dxa"/>
            <w:vAlign w:val="center"/>
          </w:tcPr>
          <w:p w14:paraId="0A603462" w14:textId="77777777" w:rsidR="00F479EB" w:rsidRPr="00D251DF" w:rsidRDefault="00F479EB" w:rsidP="00E43F06">
            <w:r>
              <w:rPr>
                <w:rFonts w:cs="Times New Roman"/>
              </w:rPr>
              <w:t>Uzbeks</w:t>
            </w:r>
          </w:p>
        </w:tc>
      </w:tr>
      <w:tr w:rsidR="00F479EB" w:rsidRPr="00D251DF" w14:paraId="3C5462AE" w14:textId="77777777" w:rsidTr="00E43F06">
        <w:trPr>
          <w:trHeight w:val="284"/>
        </w:trPr>
        <w:tc>
          <w:tcPr>
            <w:tcW w:w="4787" w:type="dxa"/>
            <w:vAlign w:val="center"/>
          </w:tcPr>
          <w:p w14:paraId="7B0F2E0A" w14:textId="77777777" w:rsidR="00F479EB" w:rsidRPr="00D251DF" w:rsidRDefault="00F479EB" w:rsidP="00E43F06">
            <w:pPr>
              <w:rPr>
                <w:i/>
              </w:rPr>
            </w:pPr>
            <w:r w:rsidRPr="00D251DF">
              <w:rPr>
                <w:i/>
              </w:rPr>
              <w:t>Scenario</w:t>
            </w:r>
          </w:p>
        </w:tc>
        <w:tc>
          <w:tcPr>
            <w:tcW w:w="4783" w:type="dxa"/>
            <w:vAlign w:val="center"/>
          </w:tcPr>
          <w:p w14:paraId="106636E3" w14:textId="77777777" w:rsidR="00F479EB" w:rsidRPr="00D251DF" w:rsidRDefault="00F479EB" w:rsidP="00E43F06">
            <w:r>
              <w:rPr>
                <w:rFonts w:cs="Times New Roman"/>
              </w:rPr>
              <w:t>1:1</w:t>
            </w:r>
          </w:p>
        </w:tc>
      </w:tr>
      <w:tr w:rsidR="00F479EB" w:rsidRPr="00D251DF" w14:paraId="394773C7" w14:textId="77777777" w:rsidTr="00E43F06">
        <w:trPr>
          <w:trHeight w:val="284"/>
        </w:trPr>
        <w:tc>
          <w:tcPr>
            <w:tcW w:w="4787" w:type="dxa"/>
            <w:vAlign w:val="center"/>
          </w:tcPr>
          <w:p w14:paraId="0C5A7A3E" w14:textId="77777777" w:rsidR="00F479EB" w:rsidRPr="00D251DF" w:rsidRDefault="00F479EB" w:rsidP="00E43F06">
            <w:pPr>
              <w:rPr>
                <w:i/>
              </w:rPr>
            </w:pPr>
            <w:r w:rsidRPr="00D251DF">
              <w:rPr>
                <w:i/>
              </w:rPr>
              <w:t>EPR group(s)</w:t>
            </w:r>
          </w:p>
        </w:tc>
        <w:tc>
          <w:tcPr>
            <w:tcW w:w="4783" w:type="dxa"/>
            <w:vAlign w:val="center"/>
          </w:tcPr>
          <w:p w14:paraId="06104583" w14:textId="77777777" w:rsidR="00F479EB" w:rsidRPr="00D251DF" w:rsidRDefault="00F479EB" w:rsidP="00E43F06">
            <w:r>
              <w:rPr>
                <w:rFonts w:cs="Times New Roman"/>
              </w:rPr>
              <w:t>Uzbeks</w:t>
            </w:r>
          </w:p>
        </w:tc>
      </w:tr>
      <w:tr w:rsidR="00F479EB" w:rsidRPr="00D251DF" w14:paraId="03DFD70B" w14:textId="77777777" w:rsidTr="00E43F06">
        <w:trPr>
          <w:trHeight w:val="284"/>
        </w:trPr>
        <w:tc>
          <w:tcPr>
            <w:tcW w:w="4787" w:type="dxa"/>
            <w:vAlign w:val="center"/>
          </w:tcPr>
          <w:p w14:paraId="0531742F" w14:textId="77777777" w:rsidR="00F479EB" w:rsidRPr="00D251DF" w:rsidRDefault="00F479EB" w:rsidP="00E43F06">
            <w:pPr>
              <w:rPr>
                <w:i/>
              </w:rPr>
            </w:pPr>
            <w:r>
              <w:rPr>
                <w:i/>
              </w:rPr>
              <w:t>Gwgroupid(s)</w:t>
            </w:r>
          </w:p>
        </w:tc>
        <w:tc>
          <w:tcPr>
            <w:tcW w:w="4783" w:type="dxa"/>
            <w:vAlign w:val="center"/>
          </w:tcPr>
          <w:p w14:paraId="5542EF36" w14:textId="77777777" w:rsidR="00F479EB" w:rsidRPr="00457513" w:rsidRDefault="00F479EB" w:rsidP="00E43F06">
            <w:r w:rsidRPr="00556FF8">
              <w:rPr>
                <w:rFonts w:cs="Times New Roman"/>
              </w:rPr>
              <w:t>70305000</w:t>
            </w:r>
          </w:p>
        </w:tc>
      </w:tr>
    </w:tbl>
    <w:p w14:paraId="3D496E1A" w14:textId="77777777" w:rsidR="00F479EB" w:rsidRDefault="00F479EB" w:rsidP="00F479EB">
      <w:pPr>
        <w:rPr>
          <w:rFonts w:cs="Times New Roman"/>
          <w:b/>
          <w:szCs w:val="22"/>
        </w:rPr>
      </w:pPr>
    </w:p>
    <w:p w14:paraId="55642C2C" w14:textId="77777777" w:rsidR="00F479EB" w:rsidRDefault="00F479EB" w:rsidP="00F479EB">
      <w:pPr>
        <w:rPr>
          <w:rFonts w:cs="Times New Roman"/>
          <w:b/>
          <w:szCs w:val="22"/>
        </w:rPr>
      </w:pPr>
    </w:p>
    <w:p w14:paraId="71C8E769" w14:textId="70E6AD60"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35339215" w14:textId="52E7C136" w:rsidR="00403CC9" w:rsidRDefault="007B0F20" w:rsidP="007B0F20">
      <w:pPr>
        <w:pStyle w:val="ListParagraph"/>
        <w:numPr>
          <w:ilvl w:val="0"/>
          <w:numId w:val="73"/>
        </w:numPr>
        <w:rPr>
          <w:rFonts w:cs="Times New Roman"/>
          <w:bCs/>
          <w:szCs w:val="22"/>
        </w:rPr>
      </w:pPr>
      <w:r>
        <w:rPr>
          <w:rFonts w:cs="Times New Roman"/>
          <w:bCs/>
          <w:szCs w:val="22"/>
        </w:rPr>
        <w:t>We follow EPR.</w:t>
      </w:r>
      <w:r w:rsidR="00AC5350">
        <w:rPr>
          <w:rFonts w:cs="Times New Roman"/>
          <w:bCs/>
          <w:szCs w:val="22"/>
        </w:rPr>
        <w:t xml:space="preserve"> </w:t>
      </w:r>
      <w:r>
        <w:rPr>
          <w:rFonts w:cs="Times New Roman"/>
          <w:bCs/>
          <w:szCs w:val="22"/>
        </w:rPr>
        <w:t>[powerless]</w:t>
      </w:r>
    </w:p>
    <w:p w14:paraId="03376C3F" w14:textId="354E4332" w:rsidR="00540127" w:rsidRDefault="00540127" w:rsidP="00367333">
      <w:pPr>
        <w:ind w:left="709" w:hanging="709"/>
        <w:rPr>
          <w:rFonts w:cs="Times New Roman"/>
          <w:bCs/>
          <w:szCs w:val="22"/>
        </w:rPr>
      </w:pPr>
    </w:p>
    <w:p w14:paraId="16749AED" w14:textId="77777777" w:rsidR="007B0F20" w:rsidRPr="006F657B" w:rsidRDefault="007B0F20" w:rsidP="00367333">
      <w:pPr>
        <w:ind w:left="709" w:hanging="709"/>
        <w:rPr>
          <w:rFonts w:cs="Times New Roman"/>
          <w:bCs/>
          <w:szCs w:val="22"/>
        </w:rPr>
      </w:pPr>
    </w:p>
    <w:p w14:paraId="14F83F2E" w14:textId="2AC26BEF"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043015E7" w14:textId="0EB523F4" w:rsidR="00A90F29" w:rsidRPr="00A90F29" w:rsidRDefault="007B0F20" w:rsidP="007B0F20">
      <w:pPr>
        <w:pStyle w:val="ListParagraph"/>
        <w:numPr>
          <w:ilvl w:val="0"/>
          <w:numId w:val="73"/>
        </w:numPr>
        <w:rPr>
          <w:rFonts w:cs="Times New Roman"/>
          <w:bCs/>
          <w:szCs w:val="22"/>
        </w:rPr>
      </w:pPr>
      <w:r w:rsidRPr="00A90F29">
        <w:rPr>
          <w:rFonts w:cs="Times New Roman"/>
          <w:bCs/>
          <w:szCs w:val="22"/>
        </w:rPr>
        <w:t>We follow EPR.</w:t>
      </w:r>
      <w:r w:rsidR="0099788A" w:rsidRPr="00A90F29">
        <w:rPr>
          <w:rFonts w:cs="Times New Roman"/>
          <w:bCs/>
          <w:szCs w:val="22"/>
        </w:rPr>
        <w:t xml:space="preserve"> </w:t>
      </w:r>
      <w:r w:rsidR="00A90F29" w:rsidRPr="00A90F29">
        <w:rPr>
          <w:rFonts w:cs="Times New Roman"/>
          <w:bCs/>
          <w:szCs w:val="22"/>
        </w:rPr>
        <w:t>[0.129]</w:t>
      </w:r>
    </w:p>
    <w:p w14:paraId="207C6C92" w14:textId="1677F6D0" w:rsidR="00C524D6" w:rsidRDefault="00C524D6" w:rsidP="00C524D6">
      <w:pPr>
        <w:rPr>
          <w:rFonts w:cs="Times New Roman"/>
        </w:rPr>
      </w:pPr>
    </w:p>
    <w:p w14:paraId="13445279" w14:textId="77777777" w:rsidR="00403CC9" w:rsidRDefault="00403CC9" w:rsidP="00C524D6">
      <w:pPr>
        <w:rPr>
          <w:rFonts w:cs="Times New Roman"/>
        </w:rPr>
      </w:pPr>
    </w:p>
    <w:p w14:paraId="3FC6194D" w14:textId="77777777" w:rsidR="00D22843" w:rsidRDefault="00D22843" w:rsidP="00C524D6">
      <w:pPr>
        <w:rPr>
          <w:rFonts w:cs="Times New Roman"/>
        </w:rPr>
      </w:pPr>
    </w:p>
    <w:p w14:paraId="0AE6BEAE" w14:textId="77777777" w:rsidR="00D22843" w:rsidRDefault="00D22843" w:rsidP="00C524D6">
      <w:pPr>
        <w:rPr>
          <w:rFonts w:cs="Times New Roman"/>
        </w:rPr>
      </w:pPr>
    </w:p>
    <w:p w14:paraId="09BEED82" w14:textId="2FC5A9CF" w:rsidR="00C524D6" w:rsidRPr="00C524D6" w:rsidRDefault="00C524D6" w:rsidP="00C524D6">
      <w:pPr>
        <w:rPr>
          <w:rFonts w:cs="Times New Roman"/>
          <w:b/>
          <w:bCs/>
        </w:rPr>
      </w:pPr>
      <w:r w:rsidRPr="00C524D6">
        <w:rPr>
          <w:rFonts w:cs="Times New Roman"/>
          <w:b/>
          <w:bCs/>
        </w:rPr>
        <w:lastRenderedPageBreak/>
        <w:t>Regional concentration</w:t>
      </w:r>
    </w:p>
    <w:p w14:paraId="1E68C755" w14:textId="77777777" w:rsidR="00B412DF" w:rsidRPr="00F229B9" w:rsidRDefault="00B412DF" w:rsidP="00B412DF">
      <w:pPr>
        <w:rPr>
          <w:rFonts w:cs="Times New Roman"/>
        </w:rPr>
      </w:pPr>
    </w:p>
    <w:p w14:paraId="0EB70F91" w14:textId="77777777" w:rsidR="007B0F20" w:rsidRDefault="007B0F20" w:rsidP="007B0F20">
      <w:pPr>
        <w:pStyle w:val="ListParagraph"/>
        <w:widowControl w:val="0"/>
        <w:numPr>
          <w:ilvl w:val="0"/>
          <w:numId w:val="70"/>
        </w:numPr>
        <w:rPr>
          <w:szCs w:val="22"/>
        </w:rPr>
      </w:pPr>
      <w:r w:rsidRPr="00D0419F">
        <w:rPr>
          <w:szCs w:val="22"/>
        </w:rPr>
        <w:t xml:space="preserve">According to MRGI, the Kyrgyz Uzbeks “are concentrated mainly in the south and western parts of the country, especially the Ferghana valley and the three administrative provinces of Batken, Osh, and Jalal-Abad.” According to MAR, in 1990 &gt; 75% of all Uzbeks in Kyrgyzstan resided in that area (see gc7). According to MRGI, the Uzbeks in Kyrgyzstan make up a majority in one province, Osh, but census data suggests otherwise: according to the 2009 census, only 28% of Osh’s population (approx. 1 million) was Uzbek. The figures for the two other regions are: Batken: 15% out of 430,000, Jalal-Abad: 24.8% out of 940,000. Overall, according to the 2009 census, 75% of all </w:t>
      </w:r>
      <w:r>
        <w:rPr>
          <w:szCs w:val="22"/>
        </w:rPr>
        <w:t xml:space="preserve">768,000 </w:t>
      </w:r>
      <w:r w:rsidRPr="00D0419F">
        <w:rPr>
          <w:szCs w:val="22"/>
        </w:rPr>
        <w:t xml:space="preserve">Uzbeks in Kyrgyzstan resided in the three named provinces, but they clearly made up less than 50% of the population. </w:t>
      </w:r>
    </w:p>
    <w:p w14:paraId="1FDCF59C" w14:textId="77777777" w:rsidR="007B0F20" w:rsidRPr="00D0419F" w:rsidRDefault="007B0F20" w:rsidP="007B0F20">
      <w:pPr>
        <w:pStyle w:val="ListParagraph"/>
        <w:widowControl w:val="0"/>
        <w:numPr>
          <w:ilvl w:val="1"/>
          <w:numId w:val="70"/>
        </w:numPr>
        <w:rPr>
          <w:szCs w:val="22"/>
        </w:rPr>
      </w:pPr>
      <w:r>
        <w:rPr>
          <w:szCs w:val="22"/>
        </w:rPr>
        <w:t>Note: Jalal-Abad was newly created in 1990 and Batken in 1999. Both were split from Osh province, thus earlier figures suggest that the share of the Uzbeks residing in the Osh region is much higher (approx. 60% in the 1990s compared to approx. 36% in the 2009 census).</w:t>
      </w:r>
      <w:r w:rsidRPr="00D0419F">
        <w:rPr>
          <w:szCs w:val="22"/>
        </w:rPr>
        <w:t xml:space="preserve"> </w:t>
      </w:r>
    </w:p>
    <w:p w14:paraId="7AC72388" w14:textId="77777777" w:rsidR="007B0F20" w:rsidRDefault="007B0F20" w:rsidP="007B0F20">
      <w:pPr>
        <w:pStyle w:val="ListParagraph"/>
        <w:widowControl w:val="0"/>
        <w:numPr>
          <w:ilvl w:val="0"/>
          <w:numId w:val="70"/>
        </w:numPr>
        <w:rPr>
          <w:szCs w:val="22"/>
        </w:rPr>
      </w:pPr>
      <w:r w:rsidRPr="00D0419F">
        <w:rPr>
          <w:szCs w:val="22"/>
        </w:rPr>
        <w:t>This is confirmed by Zokirov (2011: 247): “The proportion of Kyrgyz in Osh province rose from 56.7% in 1989 to 63.8% percent [in 2006], with the percentage of Uzbeks remaining unchanged.” Furthermore: “In Jalalabad province, the percent of Kyrgyz grew from 60.9 percent to 70 percent during this period.”</w:t>
      </w:r>
      <w:r>
        <w:rPr>
          <w:szCs w:val="22"/>
        </w:rPr>
        <w:t xml:space="preserve"> </w:t>
      </w:r>
    </w:p>
    <w:p w14:paraId="44AB0BA5" w14:textId="0811156A" w:rsidR="007B0F20" w:rsidRDefault="007B0F20" w:rsidP="007B0F20">
      <w:pPr>
        <w:pStyle w:val="ListParagraph"/>
        <w:widowControl w:val="0"/>
        <w:numPr>
          <w:ilvl w:val="0"/>
          <w:numId w:val="70"/>
        </w:numPr>
        <w:rPr>
          <w:szCs w:val="22"/>
        </w:rPr>
      </w:pPr>
      <w:r>
        <w:rPr>
          <w:szCs w:val="22"/>
        </w:rPr>
        <w:t>Data reported in an OSCE report also points in the same direction. Throughout 1991-200</w:t>
      </w:r>
      <w:r w:rsidR="00D566C2">
        <w:rPr>
          <w:szCs w:val="22"/>
        </w:rPr>
        <w:t>0</w:t>
      </w:r>
      <w:r>
        <w:rPr>
          <w:szCs w:val="22"/>
        </w:rPr>
        <w:t xml:space="preserve">, the Uzbeks formed a minority within Osh province. </w:t>
      </w:r>
    </w:p>
    <w:p w14:paraId="70EAA0DD" w14:textId="77777777" w:rsidR="007B0F20" w:rsidRDefault="007B0F20" w:rsidP="007B0F20">
      <w:pPr>
        <w:pStyle w:val="ListParagraph"/>
        <w:widowControl w:val="0"/>
        <w:numPr>
          <w:ilvl w:val="0"/>
          <w:numId w:val="70"/>
        </w:numPr>
        <w:rPr>
          <w:szCs w:val="22"/>
        </w:rPr>
      </w:pPr>
      <w:r>
        <w:rPr>
          <w:szCs w:val="22"/>
        </w:rPr>
        <w:t xml:space="preserve">Finally, we checked district level data from the 2009 census. We found that Uzbeks form a majority in but one district, Aravan district in Osh oblast (59% out of 106,000). </w:t>
      </w:r>
      <w:r w:rsidRPr="00D0419F">
        <w:rPr>
          <w:szCs w:val="22"/>
        </w:rPr>
        <w:t>[</w:t>
      </w:r>
      <w:r>
        <w:rPr>
          <w:szCs w:val="22"/>
        </w:rPr>
        <w:t xml:space="preserve">not </w:t>
      </w:r>
      <w:r w:rsidRPr="00D0419F">
        <w:rPr>
          <w:szCs w:val="22"/>
        </w:rPr>
        <w:t>concentrated]</w:t>
      </w:r>
    </w:p>
    <w:p w14:paraId="34B3D342" w14:textId="3F1C9551" w:rsidR="00B412DF" w:rsidRDefault="00B412DF" w:rsidP="00B412DF">
      <w:pPr>
        <w:rPr>
          <w:rFonts w:cs="Times New Roman"/>
        </w:rPr>
      </w:pPr>
    </w:p>
    <w:p w14:paraId="46992874" w14:textId="77777777" w:rsidR="00403CC9" w:rsidRDefault="00403CC9" w:rsidP="00B412DF">
      <w:pPr>
        <w:rPr>
          <w:rFonts w:cs="Times New Roman"/>
        </w:rPr>
      </w:pPr>
    </w:p>
    <w:p w14:paraId="71BC5A79" w14:textId="77777777"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3452D932" w14:textId="77777777" w:rsidR="007B0F20" w:rsidRPr="00431A16" w:rsidRDefault="007B0F20" w:rsidP="007B0F20">
      <w:pPr>
        <w:pStyle w:val="ListParagraph"/>
        <w:numPr>
          <w:ilvl w:val="0"/>
          <w:numId w:val="70"/>
        </w:numPr>
        <w:ind w:left="714" w:hanging="357"/>
        <w:jc w:val="both"/>
        <w:rPr>
          <w:rFonts w:cs="Times New Roman"/>
          <w:szCs w:val="22"/>
        </w:rPr>
      </w:pPr>
      <w:r>
        <w:t>According to EPR, there is numerically significant kin in Uzbekistan, in other Central Asian states (Kazakhstan, Tajikistan, Turkmenistan), and Afghanistan. [kin in neighboring country]</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1BCC38BD" w14:textId="77777777" w:rsidR="00D22843" w:rsidRPr="0032347D" w:rsidRDefault="00D22843" w:rsidP="007B0F20">
      <w:pPr>
        <w:spacing w:after="60"/>
        <w:ind w:left="709" w:hanging="709"/>
        <w:rPr>
          <w:rFonts w:cs="Times New Roman"/>
          <w:b/>
          <w:szCs w:val="22"/>
        </w:rPr>
      </w:pPr>
      <w:r w:rsidRPr="0032347D">
        <w:rPr>
          <w:rFonts w:cs="Times New Roman"/>
          <w:szCs w:val="22"/>
        </w:rPr>
        <w:t xml:space="preserve">Cederman, Lars-Erik, Andreas Wimmer, and Brian Min (2010). “Why Do Ethnic Groups Rebel: New Data and Analysis.” </w:t>
      </w:r>
      <w:r w:rsidRPr="0032347D">
        <w:rPr>
          <w:rFonts w:cs="Times New Roman"/>
          <w:i/>
          <w:iCs/>
          <w:szCs w:val="22"/>
        </w:rPr>
        <w:t>World Politics</w:t>
      </w:r>
      <w:r w:rsidRPr="0032347D">
        <w:rPr>
          <w:rFonts w:cs="Times New Roman"/>
          <w:szCs w:val="22"/>
        </w:rPr>
        <w:t xml:space="preserve"> </w:t>
      </w:r>
      <w:r w:rsidRPr="0032347D">
        <w:rPr>
          <w:rFonts w:cs="Times New Roman"/>
          <w:iCs/>
          <w:szCs w:val="22"/>
        </w:rPr>
        <w:t>62</w:t>
      </w:r>
      <w:r w:rsidRPr="0032347D">
        <w:rPr>
          <w:rFonts w:cs="Times New Roman"/>
          <w:szCs w:val="22"/>
        </w:rPr>
        <w:t>(1): 87-119.</w:t>
      </w:r>
    </w:p>
    <w:p w14:paraId="04A95872" w14:textId="77777777" w:rsidR="00D22843" w:rsidRPr="0032347D" w:rsidRDefault="00D22843" w:rsidP="007B0F20">
      <w:pPr>
        <w:spacing w:after="60"/>
        <w:ind w:left="709" w:hanging="709"/>
        <w:rPr>
          <w:rFonts w:eastAsia="Times New Roman" w:cs="Times New Roman"/>
          <w:i/>
          <w:iCs/>
          <w:szCs w:val="22"/>
        </w:rPr>
      </w:pPr>
      <w:r w:rsidRPr="0032347D">
        <w:rPr>
          <w:szCs w:val="22"/>
        </w:rPr>
        <w:t xml:space="preserve">Fumagalli, Matteo (2007). “Framing Ethnic Minority Mobilisation in Central Asia: The Cases of Uzbeks in Kyrgyzstan and Tajikistan.” </w:t>
      </w:r>
      <w:r w:rsidRPr="0032347D">
        <w:rPr>
          <w:i/>
          <w:szCs w:val="22"/>
        </w:rPr>
        <w:t xml:space="preserve">Europe-Asia Studies </w:t>
      </w:r>
      <w:r w:rsidRPr="0032347D">
        <w:rPr>
          <w:szCs w:val="22"/>
        </w:rPr>
        <w:t>59(4): 567-590.</w:t>
      </w:r>
    </w:p>
    <w:p w14:paraId="6FB2C036" w14:textId="77777777" w:rsidR="00D22843" w:rsidRPr="0032347D" w:rsidRDefault="00D22843" w:rsidP="007B0F20">
      <w:pPr>
        <w:pStyle w:val="NormalWeb"/>
        <w:spacing w:before="0" w:beforeAutospacing="0" w:after="60" w:afterAutospacing="0"/>
        <w:ind w:left="709" w:hanging="709"/>
        <w:rPr>
          <w:i/>
          <w:iCs/>
          <w:sz w:val="22"/>
          <w:szCs w:val="22"/>
          <w:lang w:val="en-US"/>
        </w:rPr>
      </w:pPr>
      <w:r w:rsidRPr="0032347D">
        <w:rPr>
          <w:sz w:val="22"/>
          <w:szCs w:val="22"/>
          <w:lang w:val="fr-CH"/>
        </w:rPr>
        <w:t xml:space="preserve">GADM (2019). </w:t>
      </w:r>
      <w:r w:rsidRPr="0032347D">
        <w:rPr>
          <w:sz w:val="22"/>
          <w:szCs w:val="22"/>
          <w:lang w:val="en-US"/>
        </w:rPr>
        <w:t xml:space="preserve">Database of Global Administrative Boundaries, Version 3.6. </w:t>
      </w:r>
      <w:hyperlink r:id="rId9" w:history="1">
        <w:r w:rsidRPr="0032347D">
          <w:rPr>
            <w:rStyle w:val="Hyperlink"/>
            <w:sz w:val="22"/>
            <w:szCs w:val="22"/>
            <w:lang w:val="en-US"/>
          </w:rPr>
          <w:t>https://gadm.org/</w:t>
        </w:r>
      </w:hyperlink>
      <w:r w:rsidRPr="0032347D">
        <w:rPr>
          <w:sz w:val="22"/>
          <w:szCs w:val="22"/>
          <w:lang w:val="en-US"/>
        </w:rPr>
        <w:t xml:space="preserve"> [November 19, 2021].</w:t>
      </w:r>
    </w:p>
    <w:p w14:paraId="3784DDAA" w14:textId="77777777" w:rsidR="00D22843" w:rsidRPr="0032347D" w:rsidRDefault="00D22843" w:rsidP="007B0F20">
      <w:pPr>
        <w:spacing w:after="60"/>
        <w:ind w:left="709" w:hanging="709"/>
        <w:rPr>
          <w:szCs w:val="22"/>
        </w:rPr>
      </w:pPr>
      <w:r w:rsidRPr="0032347D">
        <w:rPr>
          <w:szCs w:val="22"/>
        </w:rPr>
        <w:t xml:space="preserve">Huskey, Eugene (1997). “Kyrgyzstan: The Politics of Demographic and Economic Frustration: Pushing for Eurasia.” In: Ian Bremmer and Ray Taras (eds.), </w:t>
      </w:r>
      <w:r w:rsidRPr="0032347D">
        <w:rPr>
          <w:i/>
          <w:szCs w:val="22"/>
        </w:rPr>
        <w:t>New States, New Politics. Building the Post-Soviet Nations</w:t>
      </w:r>
      <w:r w:rsidRPr="0032347D">
        <w:rPr>
          <w:szCs w:val="22"/>
        </w:rPr>
        <w:t xml:space="preserve">, 654-680. </w:t>
      </w:r>
    </w:p>
    <w:p w14:paraId="7F389AF2" w14:textId="77777777" w:rsidR="00D22843" w:rsidRPr="0032347D" w:rsidRDefault="00D22843" w:rsidP="0098150E">
      <w:pPr>
        <w:spacing w:after="60"/>
        <w:ind w:left="709" w:hanging="709"/>
        <w:rPr>
          <w:szCs w:val="22"/>
        </w:rPr>
      </w:pPr>
      <w:r w:rsidRPr="0032347D">
        <w:rPr>
          <w:szCs w:val="22"/>
        </w:rPr>
        <w:t>International Crisis Group (2010). “</w:t>
      </w:r>
      <w:r w:rsidRPr="0032347D">
        <w:t xml:space="preserve">The Pogroms in Kyrgyzstan.” </w:t>
      </w:r>
      <w:r w:rsidRPr="0032347D">
        <w:rPr>
          <w:i/>
          <w:iCs/>
        </w:rPr>
        <w:t xml:space="preserve">Crisis Group Asia Report N°193. </w:t>
      </w:r>
      <w:hyperlink r:id="rId10" w:history="1">
        <w:r w:rsidRPr="0032347D">
          <w:rPr>
            <w:rStyle w:val="Hyperlink"/>
          </w:rPr>
          <w:t>https://d2071andvip0wj.cloudfront.net/193-the-pogroms-in-kyrgyzstan.pdf</w:t>
        </w:r>
      </w:hyperlink>
      <w:r w:rsidRPr="0032347D">
        <w:t xml:space="preserve"> [July 1, 2022].</w:t>
      </w:r>
    </w:p>
    <w:p w14:paraId="399D2E1A" w14:textId="77777777" w:rsidR="00D22843" w:rsidRPr="0032347D" w:rsidRDefault="00D22843" w:rsidP="007B0F20">
      <w:pPr>
        <w:pStyle w:val="NormalWeb"/>
        <w:spacing w:before="0" w:beforeAutospacing="0" w:after="60" w:afterAutospacing="0"/>
        <w:ind w:left="709" w:hanging="709"/>
        <w:rPr>
          <w:sz w:val="22"/>
          <w:szCs w:val="22"/>
          <w:lang w:val="en-US"/>
        </w:rPr>
      </w:pPr>
      <w:r w:rsidRPr="0032347D">
        <w:rPr>
          <w:sz w:val="22"/>
          <w:szCs w:val="22"/>
          <w:lang w:val="en-US"/>
        </w:rPr>
        <w:t>International Crisis Group (2012). “Kyrgyzstan: Widening Ethnic Divisions in the South.”</w:t>
      </w:r>
      <w:r w:rsidRPr="0032347D">
        <w:rPr>
          <w:i/>
          <w:sz w:val="22"/>
          <w:szCs w:val="22"/>
          <w:lang w:val="en-US"/>
        </w:rPr>
        <w:t xml:space="preserve"> Asia Report No</w:t>
      </w:r>
      <w:r w:rsidRPr="0032347D">
        <w:rPr>
          <w:i/>
          <w:sz w:val="22"/>
          <w:szCs w:val="22"/>
          <w:vertAlign w:val="superscript"/>
          <w:lang w:val="en-US"/>
        </w:rPr>
        <w:t xml:space="preserve"> </w:t>
      </w:r>
      <w:r w:rsidRPr="0032347D">
        <w:rPr>
          <w:i/>
          <w:sz w:val="22"/>
          <w:szCs w:val="22"/>
          <w:lang w:val="en-US"/>
        </w:rPr>
        <w:t>222</w:t>
      </w:r>
      <w:r w:rsidRPr="0032347D">
        <w:rPr>
          <w:sz w:val="22"/>
          <w:szCs w:val="22"/>
          <w:lang w:val="en-US"/>
        </w:rPr>
        <w:t xml:space="preserve">. </w:t>
      </w:r>
      <w:hyperlink r:id="rId11" w:history="1">
        <w:r w:rsidRPr="0032347D">
          <w:rPr>
            <w:rStyle w:val="Hyperlink"/>
            <w:sz w:val="22"/>
            <w:szCs w:val="22"/>
            <w:lang w:val="en-US"/>
          </w:rPr>
          <w:t>http://www.crisisgroup.org/~/media/Files/asia/central-asia/kyrgyzstan/222-kyrgyzstan-widening-ethnic-divisions-in-the-south.pdf</w:t>
        </w:r>
      </w:hyperlink>
      <w:r w:rsidRPr="0032347D">
        <w:rPr>
          <w:sz w:val="22"/>
          <w:szCs w:val="22"/>
          <w:lang w:val="en-US"/>
        </w:rPr>
        <w:t xml:space="preserve"> [June 20, 2014].</w:t>
      </w:r>
    </w:p>
    <w:p w14:paraId="5DFE5C68" w14:textId="77777777" w:rsidR="00D22843" w:rsidRPr="0032347D" w:rsidRDefault="00D22843" w:rsidP="0032347D">
      <w:pPr>
        <w:spacing w:after="60"/>
        <w:ind w:left="709" w:hanging="709"/>
        <w:rPr>
          <w:szCs w:val="22"/>
        </w:rPr>
      </w:pPr>
      <w:r w:rsidRPr="0032347D">
        <w:rPr>
          <w:szCs w:val="22"/>
        </w:rPr>
        <w:t xml:space="preserve">International Crisis Group (2012). </w:t>
      </w:r>
      <w:r w:rsidRPr="0032347D">
        <w:rPr>
          <w:i/>
          <w:szCs w:val="22"/>
        </w:rPr>
        <w:t xml:space="preserve">Kyrgyzstan: Widening Ethnic Divisions in the South. </w:t>
      </w:r>
      <w:r w:rsidRPr="0032347D">
        <w:rPr>
          <w:szCs w:val="22"/>
        </w:rPr>
        <w:t>Asia Report N</w:t>
      </w:r>
      <w:r w:rsidRPr="0032347D">
        <w:rPr>
          <w:szCs w:val="22"/>
          <w:vertAlign w:val="superscript"/>
        </w:rPr>
        <w:t xml:space="preserve">o </w:t>
      </w:r>
      <w:r w:rsidRPr="0032347D">
        <w:rPr>
          <w:szCs w:val="22"/>
        </w:rPr>
        <w:t>222.</w:t>
      </w:r>
    </w:p>
    <w:p w14:paraId="022BEE22" w14:textId="77777777" w:rsidR="00D22843" w:rsidRPr="0032347D" w:rsidRDefault="00D22843" w:rsidP="0032347D">
      <w:pPr>
        <w:spacing w:after="60"/>
        <w:ind w:left="709" w:hanging="709"/>
        <w:rPr>
          <w:szCs w:val="22"/>
        </w:rPr>
      </w:pPr>
      <w:r w:rsidRPr="0032347D">
        <w:rPr>
          <w:szCs w:val="22"/>
        </w:rPr>
        <w:t xml:space="preserve">Laruelle, Marlène (2012). “The paradigm of nationalism in Kyrgyzstan. Evolving narrative, the sovereignty issue, and political agenda.” </w:t>
      </w:r>
      <w:r w:rsidRPr="0032347D">
        <w:rPr>
          <w:i/>
          <w:iCs/>
          <w:szCs w:val="22"/>
        </w:rPr>
        <w:t xml:space="preserve">Communist and Post-Communist Studies </w:t>
      </w:r>
      <w:r w:rsidRPr="0032347D">
        <w:rPr>
          <w:szCs w:val="22"/>
        </w:rPr>
        <w:t>45: 39-49.</w:t>
      </w:r>
    </w:p>
    <w:p w14:paraId="6A5B347D" w14:textId="77777777" w:rsidR="00D22843" w:rsidRPr="0032347D" w:rsidRDefault="00D22843" w:rsidP="0032347D">
      <w:pPr>
        <w:spacing w:after="60"/>
        <w:ind w:left="709" w:hanging="709"/>
        <w:rPr>
          <w:szCs w:val="22"/>
        </w:rPr>
      </w:pPr>
      <w:r w:rsidRPr="0032347D">
        <w:rPr>
          <w:szCs w:val="22"/>
        </w:rPr>
        <w:t xml:space="preserve">Lexis Nexis. </w:t>
      </w:r>
      <w:hyperlink r:id="rId12" w:history="1">
        <w:r w:rsidRPr="0032347D">
          <w:rPr>
            <w:rStyle w:val="Hyperlink"/>
            <w:szCs w:val="22"/>
          </w:rPr>
          <w:t>http://www.lexis-nexis.com</w:t>
        </w:r>
      </w:hyperlink>
      <w:r w:rsidRPr="0032347D">
        <w:rPr>
          <w:szCs w:val="22"/>
        </w:rPr>
        <w:t xml:space="preserve"> [June 30, 2003].</w:t>
      </w:r>
    </w:p>
    <w:p w14:paraId="47F98AB6" w14:textId="77777777" w:rsidR="00D22843" w:rsidRPr="0032347D" w:rsidRDefault="00D22843" w:rsidP="007B0F20">
      <w:pPr>
        <w:spacing w:after="60"/>
        <w:ind w:left="709" w:hanging="709"/>
        <w:rPr>
          <w:rFonts w:eastAsia="Times New Roman" w:cs="Times New Roman"/>
          <w:szCs w:val="22"/>
        </w:rPr>
      </w:pPr>
      <w:r w:rsidRPr="0032347D">
        <w:rPr>
          <w:rFonts w:eastAsia="Times New Roman" w:cs="Times New Roman"/>
          <w:szCs w:val="22"/>
        </w:rPr>
        <w:lastRenderedPageBreak/>
        <w:t xml:space="preserve">Linz, Juan J., and Alfred Stepan (1992). “Political Identities and Electoral Sequences: Spain, the Soviet Union, and Yugoslavia.” </w:t>
      </w:r>
      <w:r w:rsidRPr="0032347D">
        <w:rPr>
          <w:rFonts w:eastAsia="Times New Roman" w:cs="Times New Roman"/>
          <w:i/>
          <w:szCs w:val="22"/>
        </w:rPr>
        <w:t xml:space="preserve">Daedalus </w:t>
      </w:r>
      <w:r w:rsidRPr="0032347D">
        <w:rPr>
          <w:rFonts w:eastAsia="Times New Roman" w:cs="Times New Roman"/>
          <w:szCs w:val="22"/>
        </w:rPr>
        <w:t>121(2): 123-139.</w:t>
      </w:r>
    </w:p>
    <w:p w14:paraId="4B4B36CB" w14:textId="77777777" w:rsidR="00D22843" w:rsidRPr="0032347D" w:rsidRDefault="00D22843" w:rsidP="007B0F20">
      <w:pPr>
        <w:pStyle w:val="NormalWeb"/>
        <w:spacing w:before="0" w:beforeAutospacing="0" w:after="60" w:afterAutospacing="0"/>
        <w:ind w:left="709" w:hanging="709"/>
        <w:rPr>
          <w:sz w:val="22"/>
          <w:szCs w:val="22"/>
          <w:lang w:val="en-US"/>
        </w:rPr>
      </w:pPr>
      <w:r w:rsidRPr="0032347D">
        <w:rPr>
          <w:sz w:val="22"/>
          <w:szCs w:val="22"/>
          <w:lang w:val="en-US"/>
        </w:rPr>
        <w:t xml:space="preserve">Marshall, Monty G., and Ted R. Gurr (2003). </w:t>
      </w:r>
      <w:r w:rsidRPr="0032347D">
        <w:rPr>
          <w:i/>
          <w:sz w:val="22"/>
          <w:szCs w:val="22"/>
          <w:lang w:val="en-US"/>
        </w:rPr>
        <w:t>Peace and Conflict 2003: A Global Survey of Armed Conflicts, Self-Determination Movements and Democracy.</w:t>
      </w:r>
      <w:r w:rsidRPr="0032347D">
        <w:rPr>
          <w:sz w:val="22"/>
          <w:szCs w:val="22"/>
          <w:lang w:val="en-US"/>
        </w:rPr>
        <w:t xml:space="preserve"> College Park, MD: Center for International Development and Conflict Management, p. 63.</w:t>
      </w:r>
    </w:p>
    <w:p w14:paraId="1F81D8F3" w14:textId="77777777" w:rsidR="00D22843" w:rsidRPr="0032347D" w:rsidRDefault="00D22843" w:rsidP="007B0F20">
      <w:pPr>
        <w:pStyle w:val="NormalWeb"/>
        <w:spacing w:before="0" w:beforeAutospacing="0" w:after="60" w:afterAutospacing="0"/>
        <w:ind w:left="709" w:hanging="709"/>
        <w:rPr>
          <w:sz w:val="22"/>
          <w:szCs w:val="22"/>
          <w:lang w:val="en-US"/>
        </w:rPr>
      </w:pPr>
      <w:r w:rsidRPr="0032347D">
        <w:rPr>
          <w:sz w:val="22"/>
          <w:szCs w:val="22"/>
          <w:lang w:val="en-US"/>
        </w:rPr>
        <w:t xml:space="preserve">Melvin, Neil J. (2001). “Patterns of Centre-Regional Relations in Central Asia: The Cases of Kazakhstan, the Kyrgyz Republican and Uzbekistan.” </w:t>
      </w:r>
      <w:r w:rsidRPr="0032347D">
        <w:rPr>
          <w:i/>
          <w:sz w:val="22"/>
          <w:szCs w:val="22"/>
          <w:lang w:val="en-US"/>
        </w:rPr>
        <w:t xml:space="preserve">Regional &amp; Federal Studies </w:t>
      </w:r>
      <w:r w:rsidRPr="0032347D">
        <w:rPr>
          <w:sz w:val="22"/>
          <w:szCs w:val="22"/>
          <w:lang w:val="en-US"/>
        </w:rPr>
        <w:t>11(3): 165-193.</w:t>
      </w:r>
    </w:p>
    <w:p w14:paraId="536C9587" w14:textId="77777777" w:rsidR="00D22843" w:rsidRPr="0032347D" w:rsidRDefault="00D22843" w:rsidP="007B0F20">
      <w:pPr>
        <w:pStyle w:val="NormalWeb"/>
        <w:spacing w:before="0" w:beforeAutospacing="0" w:after="60" w:afterAutospacing="0"/>
        <w:ind w:left="709" w:hanging="709"/>
        <w:rPr>
          <w:rFonts w:eastAsia="Times"/>
          <w:sz w:val="22"/>
          <w:szCs w:val="22"/>
          <w:lang w:val="en-US"/>
        </w:rPr>
      </w:pPr>
      <w:r w:rsidRPr="0032347D">
        <w:rPr>
          <w:rFonts w:eastAsia="Times"/>
          <w:sz w:val="22"/>
          <w:szCs w:val="22"/>
          <w:lang w:val="en-US"/>
        </w:rPr>
        <w:t>Minorities at Risk Project (2009). College Park, MD: University of Maryland.</w:t>
      </w:r>
    </w:p>
    <w:p w14:paraId="07B13F2D" w14:textId="77777777" w:rsidR="00D22843" w:rsidRPr="0032347D" w:rsidRDefault="00D22843" w:rsidP="007B0F20">
      <w:pPr>
        <w:spacing w:after="60"/>
        <w:ind w:left="709" w:hanging="709"/>
        <w:rPr>
          <w:szCs w:val="22"/>
        </w:rPr>
      </w:pPr>
      <w:r w:rsidRPr="0032347D">
        <w:rPr>
          <w:rFonts w:eastAsia="Times New Roman"/>
          <w:iCs/>
          <w:szCs w:val="22"/>
        </w:rPr>
        <w:t>Minority Rights Group International</w:t>
      </w:r>
      <w:r w:rsidRPr="0032347D">
        <w:rPr>
          <w:rFonts w:eastAsia="Times New Roman"/>
          <w:szCs w:val="22"/>
        </w:rPr>
        <w:t xml:space="preserve">. </w:t>
      </w:r>
      <w:r w:rsidRPr="0032347D">
        <w:rPr>
          <w:rFonts w:eastAsia="Times New Roman"/>
          <w:i/>
          <w:szCs w:val="22"/>
        </w:rPr>
        <w:t xml:space="preserve">World Directory of Minorities and Indigenous Peoples. </w:t>
      </w:r>
      <w:r w:rsidRPr="0032347D">
        <w:rPr>
          <w:rFonts w:eastAsia="Times New Roman"/>
          <w:szCs w:val="22"/>
        </w:rPr>
        <w:t xml:space="preserve">http://www.minorityrights.org/?lid=2346 &amp; http://www.minorityrights.org/2350/kyrgyzstan/uzbeks.html </w:t>
      </w:r>
      <w:r w:rsidRPr="0032347D">
        <w:rPr>
          <w:rFonts w:eastAsia="Times New Roman" w:cs="Times New Roman"/>
          <w:szCs w:val="22"/>
        </w:rPr>
        <w:t>[April 24, 2014].</w:t>
      </w:r>
    </w:p>
    <w:p w14:paraId="35D160BD" w14:textId="77777777" w:rsidR="00D22843" w:rsidRPr="0032347D" w:rsidRDefault="00D22843" w:rsidP="007B0F20">
      <w:pPr>
        <w:widowControl w:val="0"/>
        <w:spacing w:after="60"/>
        <w:ind w:left="709" w:hanging="709"/>
        <w:rPr>
          <w:szCs w:val="22"/>
        </w:rPr>
      </w:pPr>
      <w:r w:rsidRPr="0032347D">
        <w:rPr>
          <w:szCs w:val="22"/>
        </w:rPr>
        <w:t xml:space="preserve">OSCE. “Kyrgyz Republic: Ethnic Minorities Issues.” </w:t>
      </w:r>
      <w:hyperlink r:id="rId13" w:history="1">
        <w:r w:rsidRPr="0032347D">
          <w:rPr>
            <w:rStyle w:val="Hyperlink"/>
            <w:szCs w:val="22"/>
          </w:rPr>
          <w:t>http://www.osce.org/bishkek/14200?download=true</w:t>
        </w:r>
      </w:hyperlink>
      <w:r w:rsidRPr="0032347D">
        <w:rPr>
          <w:szCs w:val="22"/>
        </w:rPr>
        <w:t xml:space="preserve"> [November 11, 2015].</w:t>
      </w:r>
    </w:p>
    <w:p w14:paraId="3C78FFC3" w14:textId="77777777" w:rsidR="00D22843" w:rsidRPr="0032347D" w:rsidRDefault="00D22843" w:rsidP="007B0F20">
      <w:pPr>
        <w:pStyle w:val="NormalWeb"/>
        <w:spacing w:before="0" w:beforeAutospacing="0" w:after="60" w:afterAutospacing="0"/>
        <w:ind w:left="709" w:hanging="709"/>
        <w:rPr>
          <w:b/>
          <w:sz w:val="22"/>
          <w:szCs w:val="22"/>
          <w:u w:val="single"/>
          <w:lang w:val="en-US"/>
        </w:rPr>
      </w:pPr>
      <w:r w:rsidRPr="0032347D">
        <w:rPr>
          <w:rFonts w:eastAsia="Times"/>
          <w:sz w:val="22"/>
          <w:szCs w:val="22"/>
          <w:lang w:val="en-US"/>
        </w:rPr>
        <w:t xml:space="preserve">Rezvani, Babak (2013). “Understanding and Explaining the Kyrgyz–Uzbek Interethnic Conflict in Southern Kyrgyzstan.” </w:t>
      </w:r>
      <w:r w:rsidRPr="0032347D">
        <w:rPr>
          <w:rFonts w:eastAsia="Times"/>
          <w:i/>
          <w:iCs/>
          <w:sz w:val="22"/>
          <w:szCs w:val="22"/>
          <w:lang w:val="en-US"/>
        </w:rPr>
        <w:t>Anthropology of the Middle East</w:t>
      </w:r>
      <w:r w:rsidRPr="0032347D">
        <w:rPr>
          <w:rFonts w:eastAsia="Times"/>
          <w:sz w:val="22"/>
          <w:szCs w:val="22"/>
          <w:lang w:val="en-US"/>
        </w:rPr>
        <w:t xml:space="preserve"> 8(2).</w:t>
      </w:r>
    </w:p>
    <w:p w14:paraId="08F8B229" w14:textId="77777777" w:rsidR="00D22843" w:rsidRPr="0032347D" w:rsidRDefault="00D22843" w:rsidP="007B0F20">
      <w:pPr>
        <w:spacing w:after="60"/>
        <w:ind w:left="709" w:hanging="709"/>
        <w:rPr>
          <w:rFonts w:eastAsia="Times New Roman" w:cs="Times New Roman"/>
          <w:szCs w:val="22"/>
        </w:rPr>
      </w:pPr>
      <w:r w:rsidRPr="0032347D">
        <w:rPr>
          <w:rFonts w:eastAsia="Times New Roman" w:cs="Times New Roman"/>
          <w:szCs w:val="22"/>
        </w:rPr>
        <w:t xml:space="preserve">Suny, Ronald G. (1993). </w:t>
      </w:r>
      <w:r w:rsidRPr="0032347D">
        <w:rPr>
          <w:rFonts w:eastAsia="Times New Roman" w:cs="Times New Roman"/>
          <w:i/>
          <w:szCs w:val="22"/>
        </w:rPr>
        <w:t xml:space="preserve">The  Revenge of the Past. Nationalism, Revolution, and the Collapse of the Soviet Union. </w:t>
      </w:r>
      <w:r w:rsidRPr="0032347D">
        <w:rPr>
          <w:rFonts w:eastAsia="Times New Roman" w:cs="Times New Roman"/>
          <w:szCs w:val="22"/>
        </w:rPr>
        <w:t>Stanford, CA: Stanford University Press.</w:t>
      </w:r>
    </w:p>
    <w:p w14:paraId="47D78BF6" w14:textId="77777777" w:rsidR="00D22843" w:rsidRPr="0032347D" w:rsidRDefault="00D22843" w:rsidP="007B0F20">
      <w:pPr>
        <w:widowControl w:val="0"/>
        <w:spacing w:after="60"/>
        <w:ind w:left="709" w:hanging="709"/>
        <w:rPr>
          <w:szCs w:val="22"/>
        </w:rPr>
      </w:pPr>
      <w:r w:rsidRPr="0032347D">
        <w:rPr>
          <w:szCs w:val="22"/>
        </w:rPr>
        <w:t xml:space="preserve">Vogt, Manuel, Nils-Christian Bormann, Seraina Rüegger, Lars-Erik Cederman, Philipp Hunziker, and Luc Girardin (2015). “Integrating Data on Ethnicity, Geography, and Conflict: The Ethnic Power Relations Data Set Family.” </w:t>
      </w:r>
      <w:r w:rsidRPr="0032347D">
        <w:rPr>
          <w:i/>
          <w:iCs/>
          <w:szCs w:val="22"/>
        </w:rPr>
        <w:t>Journal of Conflict Resolution</w:t>
      </w:r>
      <w:r w:rsidRPr="0032347D">
        <w:rPr>
          <w:szCs w:val="22"/>
        </w:rPr>
        <w:t xml:space="preserve"> 59(7): 1327-1342.</w:t>
      </w:r>
    </w:p>
    <w:p w14:paraId="332137A2" w14:textId="77777777" w:rsidR="00D22843" w:rsidRPr="0032347D" w:rsidRDefault="00D22843" w:rsidP="007B0F20">
      <w:pPr>
        <w:widowControl w:val="0"/>
        <w:spacing w:after="60"/>
        <w:ind w:left="709" w:hanging="709"/>
        <w:rPr>
          <w:szCs w:val="22"/>
        </w:rPr>
      </w:pPr>
      <w:r w:rsidRPr="0032347D">
        <w:rPr>
          <w:szCs w:val="22"/>
        </w:rPr>
        <w:t xml:space="preserve">Wucherpfennig, Julian, Nils B.Weidmann, Luc Girardin, Lars-Erik Cederman, and Andreas Wimmer (2011). “Politically Relevant Ethnic Groups across Space and Time: Introducing the GeoEPR Dataset.” </w:t>
      </w:r>
      <w:r w:rsidRPr="0032347D">
        <w:rPr>
          <w:i/>
          <w:szCs w:val="22"/>
        </w:rPr>
        <w:t>Conflict Management and Peace Science</w:t>
      </w:r>
      <w:r w:rsidRPr="0032347D">
        <w:rPr>
          <w:szCs w:val="22"/>
        </w:rPr>
        <w:t xml:space="preserve"> 28(5): 423-437.</w:t>
      </w:r>
    </w:p>
    <w:p w14:paraId="1C5FFE79" w14:textId="77777777" w:rsidR="00D22843" w:rsidRPr="007B0F20" w:rsidRDefault="00D22843" w:rsidP="007B0F20">
      <w:pPr>
        <w:widowControl w:val="0"/>
        <w:spacing w:after="60"/>
        <w:ind w:left="709" w:hanging="709"/>
        <w:rPr>
          <w:szCs w:val="22"/>
        </w:rPr>
      </w:pPr>
      <w:r w:rsidRPr="0032347D">
        <w:rPr>
          <w:szCs w:val="22"/>
        </w:rPr>
        <w:t xml:space="preserve">Zokirov, Sayidfozil (2011). “Economic Development in the Ferghana Valley Since 1991.” In: S. Frederick Starr (ed.), </w:t>
      </w:r>
      <w:r w:rsidRPr="0032347D">
        <w:rPr>
          <w:i/>
          <w:szCs w:val="22"/>
        </w:rPr>
        <w:t xml:space="preserve">Ferghana Valley. The Heart of Central Asia, </w:t>
      </w:r>
      <w:r w:rsidRPr="0032347D">
        <w:rPr>
          <w:szCs w:val="22"/>
        </w:rPr>
        <w:t>pp. 232-252. Armonk, NY, London: M.E. Sharpe.</w:t>
      </w:r>
    </w:p>
    <w:sectPr w:rsidR="00D22843" w:rsidRPr="007B0F20" w:rsidSect="00377142">
      <w:footerReference w:type="default" r:id="rId14"/>
      <w:headerReference w:type="first" r:id="rId15"/>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49722" w14:textId="77777777" w:rsidR="00676A3C" w:rsidRDefault="00676A3C" w:rsidP="00A76598">
      <w:r>
        <w:separator/>
      </w:r>
    </w:p>
  </w:endnote>
  <w:endnote w:type="continuationSeparator" w:id="0">
    <w:p w14:paraId="4144B205" w14:textId="77777777" w:rsidR="00676A3C" w:rsidRDefault="00676A3C"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7B64B" w14:textId="77777777" w:rsidR="00676A3C" w:rsidRPr="00ED0D02" w:rsidRDefault="00676A3C" w:rsidP="00ED0D02">
      <w:pPr>
        <w:pStyle w:val="Footer"/>
      </w:pPr>
      <w:r>
        <w:separator/>
      </w:r>
    </w:p>
  </w:footnote>
  <w:footnote w:type="continuationSeparator" w:id="0">
    <w:p w14:paraId="016F7482" w14:textId="77777777" w:rsidR="00676A3C" w:rsidRDefault="00676A3C"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7"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9" w15:restartNumberingAfterBreak="0">
    <w:nsid w:val="616D5C27"/>
    <w:multiLevelType w:val="hybridMultilevel"/>
    <w:tmpl w:val="9B6877BA"/>
    <w:lvl w:ilvl="0" w:tplc="EFE003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7"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D035647"/>
    <w:multiLevelType w:val="hybridMultilevel"/>
    <w:tmpl w:val="F66421D6"/>
    <w:lvl w:ilvl="0" w:tplc="465ED84C">
      <w:start w:val="1945"/>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59652DC"/>
    <w:multiLevelType w:val="hybridMultilevel"/>
    <w:tmpl w:val="DB94623A"/>
    <w:lvl w:ilvl="0" w:tplc="06DA165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7"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2"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6"/>
  </w:num>
  <w:num w:numId="2" w16cid:durableId="1701928402">
    <w:abstractNumId w:val="64"/>
  </w:num>
  <w:num w:numId="3" w16cid:durableId="1641693105">
    <w:abstractNumId w:val="31"/>
  </w:num>
  <w:num w:numId="4" w16cid:durableId="1934776525">
    <w:abstractNumId w:val="50"/>
  </w:num>
  <w:num w:numId="5" w16cid:durableId="697391099">
    <w:abstractNumId w:val="22"/>
  </w:num>
  <w:num w:numId="6" w16cid:durableId="270475222">
    <w:abstractNumId w:val="20"/>
  </w:num>
  <w:num w:numId="7" w16cid:durableId="1577320752">
    <w:abstractNumId w:val="47"/>
  </w:num>
  <w:num w:numId="8" w16cid:durableId="39673101">
    <w:abstractNumId w:val="55"/>
  </w:num>
  <w:num w:numId="9" w16cid:durableId="2119520166">
    <w:abstractNumId w:val="54"/>
  </w:num>
  <w:num w:numId="10" w16cid:durableId="17511972">
    <w:abstractNumId w:val="51"/>
  </w:num>
  <w:num w:numId="11" w16cid:durableId="1420367559">
    <w:abstractNumId w:val="44"/>
  </w:num>
  <w:num w:numId="12" w16cid:durableId="1590579449">
    <w:abstractNumId w:val="4"/>
  </w:num>
  <w:num w:numId="13" w16cid:durableId="751242860">
    <w:abstractNumId w:val="41"/>
  </w:num>
  <w:num w:numId="14" w16cid:durableId="166986079">
    <w:abstractNumId w:val="34"/>
  </w:num>
  <w:num w:numId="15" w16cid:durableId="2139374168">
    <w:abstractNumId w:val="38"/>
  </w:num>
  <w:num w:numId="16" w16cid:durableId="878661577">
    <w:abstractNumId w:val="40"/>
  </w:num>
  <w:num w:numId="17" w16cid:durableId="609825262">
    <w:abstractNumId w:val="69"/>
  </w:num>
  <w:num w:numId="18" w16cid:durableId="738476677">
    <w:abstractNumId w:val="35"/>
  </w:num>
  <w:num w:numId="19" w16cid:durableId="924076475">
    <w:abstractNumId w:val="17"/>
  </w:num>
  <w:num w:numId="20" w16cid:durableId="893470769">
    <w:abstractNumId w:val="10"/>
  </w:num>
  <w:num w:numId="21" w16cid:durableId="1561941509">
    <w:abstractNumId w:val="70"/>
  </w:num>
  <w:num w:numId="22" w16cid:durableId="1384716161">
    <w:abstractNumId w:val="25"/>
  </w:num>
  <w:num w:numId="23" w16cid:durableId="446123387">
    <w:abstractNumId w:val="37"/>
  </w:num>
  <w:num w:numId="24" w16cid:durableId="1250653581">
    <w:abstractNumId w:val="14"/>
  </w:num>
  <w:num w:numId="25" w16cid:durableId="123474687">
    <w:abstractNumId w:val="6"/>
  </w:num>
  <w:num w:numId="26" w16cid:durableId="1779717484">
    <w:abstractNumId w:val="66"/>
  </w:num>
  <w:num w:numId="27" w16cid:durableId="1305889754">
    <w:abstractNumId w:val="12"/>
  </w:num>
  <w:num w:numId="28" w16cid:durableId="113328256">
    <w:abstractNumId w:val="23"/>
  </w:num>
  <w:num w:numId="29" w16cid:durableId="1989238119">
    <w:abstractNumId w:val="18"/>
  </w:num>
  <w:num w:numId="30" w16cid:durableId="231089119">
    <w:abstractNumId w:val="43"/>
  </w:num>
  <w:num w:numId="31" w16cid:durableId="733895082">
    <w:abstractNumId w:val="67"/>
  </w:num>
  <w:num w:numId="32" w16cid:durableId="2040428178">
    <w:abstractNumId w:val="11"/>
  </w:num>
  <w:num w:numId="33" w16cid:durableId="1112212901">
    <w:abstractNumId w:val="3"/>
  </w:num>
  <w:num w:numId="34" w16cid:durableId="2098210475">
    <w:abstractNumId w:val="19"/>
  </w:num>
  <w:num w:numId="35" w16cid:durableId="938217208">
    <w:abstractNumId w:val="9"/>
  </w:num>
  <w:num w:numId="36" w16cid:durableId="706370656">
    <w:abstractNumId w:val="0"/>
  </w:num>
  <w:num w:numId="37" w16cid:durableId="2010979670">
    <w:abstractNumId w:val="60"/>
  </w:num>
  <w:num w:numId="38" w16cid:durableId="568467062">
    <w:abstractNumId w:val="8"/>
  </w:num>
  <w:num w:numId="39" w16cid:durableId="802504033">
    <w:abstractNumId w:val="45"/>
  </w:num>
  <w:num w:numId="40" w16cid:durableId="841512763">
    <w:abstractNumId w:val="36"/>
  </w:num>
  <w:num w:numId="41" w16cid:durableId="1290697922">
    <w:abstractNumId w:val="15"/>
  </w:num>
  <w:num w:numId="42" w16cid:durableId="496306367">
    <w:abstractNumId w:val="21"/>
  </w:num>
  <w:num w:numId="43" w16cid:durableId="1828201997">
    <w:abstractNumId w:val="16"/>
  </w:num>
  <w:num w:numId="44" w16cid:durableId="556668622">
    <w:abstractNumId w:val="61"/>
  </w:num>
  <w:num w:numId="45" w16cid:durableId="614363461">
    <w:abstractNumId w:val="24"/>
  </w:num>
  <w:num w:numId="46" w16cid:durableId="296110166">
    <w:abstractNumId w:val="7"/>
  </w:num>
  <w:num w:numId="47" w16cid:durableId="1073090130">
    <w:abstractNumId w:val="52"/>
  </w:num>
  <w:num w:numId="48" w16cid:durableId="1398742901">
    <w:abstractNumId w:val="26"/>
  </w:num>
  <w:num w:numId="49" w16cid:durableId="306714354">
    <w:abstractNumId w:val="33"/>
  </w:num>
  <w:num w:numId="50" w16cid:durableId="1580290642">
    <w:abstractNumId w:val="59"/>
  </w:num>
  <w:num w:numId="51" w16cid:durableId="615716206">
    <w:abstractNumId w:val="52"/>
  </w:num>
  <w:num w:numId="52" w16cid:durableId="2033873946">
    <w:abstractNumId w:val="62"/>
  </w:num>
  <w:num w:numId="53" w16cid:durableId="1247575419">
    <w:abstractNumId w:val="53"/>
  </w:num>
  <w:num w:numId="54" w16cid:durableId="1499689557">
    <w:abstractNumId w:val="68"/>
  </w:num>
  <w:num w:numId="55" w16cid:durableId="1662612399">
    <w:abstractNumId w:val="2"/>
  </w:num>
  <w:num w:numId="56" w16cid:durableId="1230072174">
    <w:abstractNumId w:val="30"/>
  </w:num>
  <w:num w:numId="57" w16cid:durableId="215705333">
    <w:abstractNumId w:val="48"/>
  </w:num>
  <w:num w:numId="58" w16cid:durableId="702244018">
    <w:abstractNumId w:val="28"/>
  </w:num>
  <w:num w:numId="59" w16cid:durableId="1905142791">
    <w:abstractNumId w:val="42"/>
  </w:num>
  <w:num w:numId="60" w16cid:durableId="1274943966">
    <w:abstractNumId w:val="39"/>
  </w:num>
  <w:num w:numId="61" w16cid:durableId="1846245732">
    <w:abstractNumId w:val="63"/>
  </w:num>
  <w:num w:numId="62" w16cid:durableId="733282385">
    <w:abstractNumId w:val="29"/>
  </w:num>
  <w:num w:numId="63" w16cid:durableId="840849935">
    <w:abstractNumId w:val="72"/>
  </w:num>
  <w:num w:numId="64" w16cid:durableId="969431821">
    <w:abstractNumId w:val="5"/>
  </w:num>
  <w:num w:numId="65" w16cid:durableId="810441126">
    <w:abstractNumId w:val="1"/>
  </w:num>
  <w:num w:numId="66" w16cid:durableId="1130131691">
    <w:abstractNumId w:val="27"/>
  </w:num>
  <w:num w:numId="67" w16cid:durableId="551775456">
    <w:abstractNumId w:val="57"/>
  </w:num>
  <w:num w:numId="68" w16cid:durableId="1511945261">
    <w:abstractNumId w:val="32"/>
  </w:num>
  <w:num w:numId="69" w16cid:durableId="1598557851">
    <w:abstractNumId w:val="4"/>
  </w:num>
  <w:num w:numId="70" w16cid:durableId="944072145">
    <w:abstractNumId w:val="56"/>
  </w:num>
  <w:num w:numId="71" w16cid:durableId="539558267">
    <w:abstractNumId w:val="13"/>
  </w:num>
  <w:num w:numId="72" w16cid:durableId="1145469517">
    <w:abstractNumId w:val="71"/>
  </w:num>
  <w:num w:numId="73" w16cid:durableId="325598581">
    <w:abstractNumId w:val="49"/>
  </w:num>
  <w:num w:numId="74" w16cid:durableId="539634743">
    <w:abstractNumId w:val="65"/>
  </w:num>
  <w:num w:numId="75" w16cid:durableId="1725445369">
    <w:abstractNumId w:val="5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Q0NjMytTAzNjFQ0lEKTi0uzszPAykwrgUA8TYYCSwAAAA="/>
  </w:docVars>
  <w:rsids>
    <w:rsidRoot w:val="00342F78"/>
    <w:rsid w:val="000001DF"/>
    <w:rsid w:val="00001BF2"/>
    <w:rsid w:val="000020C0"/>
    <w:rsid w:val="00003BAD"/>
    <w:rsid w:val="00004572"/>
    <w:rsid w:val="00004E48"/>
    <w:rsid w:val="000068E3"/>
    <w:rsid w:val="000069D2"/>
    <w:rsid w:val="000079C9"/>
    <w:rsid w:val="00007C2F"/>
    <w:rsid w:val="000101F9"/>
    <w:rsid w:val="0001159C"/>
    <w:rsid w:val="00011BAA"/>
    <w:rsid w:val="00011FC1"/>
    <w:rsid w:val="00012307"/>
    <w:rsid w:val="00012A89"/>
    <w:rsid w:val="00012BB2"/>
    <w:rsid w:val="00013542"/>
    <w:rsid w:val="00013DE3"/>
    <w:rsid w:val="000143EF"/>
    <w:rsid w:val="0001466E"/>
    <w:rsid w:val="000157DA"/>
    <w:rsid w:val="00015980"/>
    <w:rsid w:val="000165F9"/>
    <w:rsid w:val="00017C7E"/>
    <w:rsid w:val="000210DE"/>
    <w:rsid w:val="00021C31"/>
    <w:rsid w:val="00022960"/>
    <w:rsid w:val="00022EA2"/>
    <w:rsid w:val="00024A95"/>
    <w:rsid w:val="0002532C"/>
    <w:rsid w:val="00025E2B"/>
    <w:rsid w:val="000262AC"/>
    <w:rsid w:val="000265C2"/>
    <w:rsid w:val="0002675B"/>
    <w:rsid w:val="00027391"/>
    <w:rsid w:val="00030128"/>
    <w:rsid w:val="00032138"/>
    <w:rsid w:val="00032418"/>
    <w:rsid w:val="00033F47"/>
    <w:rsid w:val="00034F16"/>
    <w:rsid w:val="00036A9F"/>
    <w:rsid w:val="00037191"/>
    <w:rsid w:val="000373F7"/>
    <w:rsid w:val="000375E0"/>
    <w:rsid w:val="0003784F"/>
    <w:rsid w:val="00037CDE"/>
    <w:rsid w:val="0004031D"/>
    <w:rsid w:val="00040BCA"/>
    <w:rsid w:val="00041168"/>
    <w:rsid w:val="00042720"/>
    <w:rsid w:val="00043E7A"/>
    <w:rsid w:val="00043EC6"/>
    <w:rsid w:val="000452E9"/>
    <w:rsid w:val="00045B63"/>
    <w:rsid w:val="00045C26"/>
    <w:rsid w:val="00046BDD"/>
    <w:rsid w:val="0004727B"/>
    <w:rsid w:val="0004756E"/>
    <w:rsid w:val="00050FBC"/>
    <w:rsid w:val="00051716"/>
    <w:rsid w:val="00051BDD"/>
    <w:rsid w:val="00052651"/>
    <w:rsid w:val="00053E72"/>
    <w:rsid w:val="000547B0"/>
    <w:rsid w:val="0005499D"/>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988"/>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27"/>
    <w:rsid w:val="000A6439"/>
    <w:rsid w:val="000A6A0F"/>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44B5"/>
    <w:rsid w:val="000E4D55"/>
    <w:rsid w:val="000E5235"/>
    <w:rsid w:val="000E5639"/>
    <w:rsid w:val="000E5CC1"/>
    <w:rsid w:val="000E65EF"/>
    <w:rsid w:val="000E6A3D"/>
    <w:rsid w:val="000E7409"/>
    <w:rsid w:val="000E76F2"/>
    <w:rsid w:val="000E78E9"/>
    <w:rsid w:val="000E7B70"/>
    <w:rsid w:val="000E7F7D"/>
    <w:rsid w:val="000F0010"/>
    <w:rsid w:val="000F07DE"/>
    <w:rsid w:val="000F0D93"/>
    <w:rsid w:val="000F0DDC"/>
    <w:rsid w:val="000F21DF"/>
    <w:rsid w:val="000F2DB3"/>
    <w:rsid w:val="000F347D"/>
    <w:rsid w:val="000F397F"/>
    <w:rsid w:val="000F4B89"/>
    <w:rsid w:val="000F4D7B"/>
    <w:rsid w:val="000F5B6D"/>
    <w:rsid w:val="000F5DE4"/>
    <w:rsid w:val="000F5F98"/>
    <w:rsid w:val="000F6478"/>
    <w:rsid w:val="000F6A51"/>
    <w:rsid w:val="000F718A"/>
    <w:rsid w:val="000F7286"/>
    <w:rsid w:val="000F7D71"/>
    <w:rsid w:val="000F7F62"/>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EB9"/>
    <w:rsid w:val="0014200F"/>
    <w:rsid w:val="00144214"/>
    <w:rsid w:val="00146259"/>
    <w:rsid w:val="00146683"/>
    <w:rsid w:val="00146903"/>
    <w:rsid w:val="00146FDD"/>
    <w:rsid w:val="0014735D"/>
    <w:rsid w:val="00147C83"/>
    <w:rsid w:val="00150009"/>
    <w:rsid w:val="00151A14"/>
    <w:rsid w:val="001530B0"/>
    <w:rsid w:val="00153CD5"/>
    <w:rsid w:val="0015497E"/>
    <w:rsid w:val="00156553"/>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0A4"/>
    <w:rsid w:val="001666A7"/>
    <w:rsid w:val="00166979"/>
    <w:rsid w:val="00170678"/>
    <w:rsid w:val="00171303"/>
    <w:rsid w:val="0017149E"/>
    <w:rsid w:val="001749E3"/>
    <w:rsid w:val="001750B9"/>
    <w:rsid w:val="001766C9"/>
    <w:rsid w:val="00180323"/>
    <w:rsid w:val="00180D32"/>
    <w:rsid w:val="0018124C"/>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67B6"/>
    <w:rsid w:val="001B02CA"/>
    <w:rsid w:val="001B087A"/>
    <w:rsid w:val="001B11D9"/>
    <w:rsid w:val="001B1619"/>
    <w:rsid w:val="001B163E"/>
    <w:rsid w:val="001B361F"/>
    <w:rsid w:val="001B425B"/>
    <w:rsid w:val="001B4596"/>
    <w:rsid w:val="001B4B96"/>
    <w:rsid w:val="001B4C42"/>
    <w:rsid w:val="001B5850"/>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6147"/>
    <w:rsid w:val="001C6BE9"/>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9A3"/>
    <w:rsid w:val="001E13B1"/>
    <w:rsid w:val="001E1488"/>
    <w:rsid w:val="001E18F5"/>
    <w:rsid w:val="001E25F3"/>
    <w:rsid w:val="001E35C0"/>
    <w:rsid w:val="001E544A"/>
    <w:rsid w:val="001E5A9E"/>
    <w:rsid w:val="001E72A2"/>
    <w:rsid w:val="001F05C2"/>
    <w:rsid w:val="001F0716"/>
    <w:rsid w:val="001F0E80"/>
    <w:rsid w:val="001F1702"/>
    <w:rsid w:val="001F1CCA"/>
    <w:rsid w:val="001F1D0F"/>
    <w:rsid w:val="001F2CF9"/>
    <w:rsid w:val="001F2DF8"/>
    <w:rsid w:val="001F2FA2"/>
    <w:rsid w:val="001F43A3"/>
    <w:rsid w:val="001F4E63"/>
    <w:rsid w:val="001F4E76"/>
    <w:rsid w:val="001F5CD4"/>
    <w:rsid w:val="001F6114"/>
    <w:rsid w:val="001F6D6A"/>
    <w:rsid w:val="001F710A"/>
    <w:rsid w:val="001F7A7E"/>
    <w:rsid w:val="001F7CEA"/>
    <w:rsid w:val="002013F5"/>
    <w:rsid w:val="00202395"/>
    <w:rsid w:val="00203549"/>
    <w:rsid w:val="00203646"/>
    <w:rsid w:val="0020383A"/>
    <w:rsid w:val="00203DDE"/>
    <w:rsid w:val="002042C9"/>
    <w:rsid w:val="002046E3"/>
    <w:rsid w:val="0020483E"/>
    <w:rsid w:val="00206E22"/>
    <w:rsid w:val="0020746C"/>
    <w:rsid w:val="00210677"/>
    <w:rsid w:val="002109C9"/>
    <w:rsid w:val="00211498"/>
    <w:rsid w:val="002118D9"/>
    <w:rsid w:val="002119AE"/>
    <w:rsid w:val="00212122"/>
    <w:rsid w:val="0021280B"/>
    <w:rsid w:val="002128C7"/>
    <w:rsid w:val="00212CF0"/>
    <w:rsid w:val="002134D2"/>
    <w:rsid w:val="00213675"/>
    <w:rsid w:val="00213C04"/>
    <w:rsid w:val="00213DDC"/>
    <w:rsid w:val="00214181"/>
    <w:rsid w:val="002146DB"/>
    <w:rsid w:val="00214A25"/>
    <w:rsid w:val="00215394"/>
    <w:rsid w:val="00215861"/>
    <w:rsid w:val="002159EE"/>
    <w:rsid w:val="00215A22"/>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2EDF"/>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3B8D"/>
    <w:rsid w:val="00254B66"/>
    <w:rsid w:val="00254CD5"/>
    <w:rsid w:val="00254D90"/>
    <w:rsid w:val="00256854"/>
    <w:rsid w:val="002571E7"/>
    <w:rsid w:val="00262985"/>
    <w:rsid w:val="002638BE"/>
    <w:rsid w:val="002639E3"/>
    <w:rsid w:val="00263C3D"/>
    <w:rsid w:val="00263F17"/>
    <w:rsid w:val="002645B3"/>
    <w:rsid w:val="00264C10"/>
    <w:rsid w:val="00264FE4"/>
    <w:rsid w:val="00265398"/>
    <w:rsid w:val="002653BA"/>
    <w:rsid w:val="00265EAD"/>
    <w:rsid w:val="00267A69"/>
    <w:rsid w:val="00270A40"/>
    <w:rsid w:val="00270E4C"/>
    <w:rsid w:val="002712CA"/>
    <w:rsid w:val="002716D0"/>
    <w:rsid w:val="00272612"/>
    <w:rsid w:val="00274787"/>
    <w:rsid w:val="00274A07"/>
    <w:rsid w:val="0027573F"/>
    <w:rsid w:val="00275873"/>
    <w:rsid w:val="00275F34"/>
    <w:rsid w:val="00276285"/>
    <w:rsid w:val="00276683"/>
    <w:rsid w:val="00276792"/>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90754"/>
    <w:rsid w:val="00291626"/>
    <w:rsid w:val="00291B25"/>
    <w:rsid w:val="00292CDA"/>
    <w:rsid w:val="00292E78"/>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6780"/>
    <w:rsid w:val="002A7108"/>
    <w:rsid w:val="002A723E"/>
    <w:rsid w:val="002A7DA3"/>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C043C"/>
    <w:rsid w:val="002C0601"/>
    <w:rsid w:val="002C09DB"/>
    <w:rsid w:val="002C1614"/>
    <w:rsid w:val="002C1A12"/>
    <w:rsid w:val="002C1BA8"/>
    <w:rsid w:val="002C30B5"/>
    <w:rsid w:val="002C32F4"/>
    <w:rsid w:val="002C360C"/>
    <w:rsid w:val="002C3D0E"/>
    <w:rsid w:val="002C3D31"/>
    <w:rsid w:val="002C3FE2"/>
    <w:rsid w:val="002C4B5B"/>
    <w:rsid w:val="002C4CC2"/>
    <w:rsid w:val="002C4E8D"/>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B88"/>
    <w:rsid w:val="002D685F"/>
    <w:rsid w:val="002D6FD1"/>
    <w:rsid w:val="002D73D5"/>
    <w:rsid w:val="002D7689"/>
    <w:rsid w:val="002D7987"/>
    <w:rsid w:val="002D79E5"/>
    <w:rsid w:val="002D7D22"/>
    <w:rsid w:val="002E1757"/>
    <w:rsid w:val="002E209B"/>
    <w:rsid w:val="002E2147"/>
    <w:rsid w:val="002E3330"/>
    <w:rsid w:val="002E4BA0"/>
    <w:rsid w:val="002E5501"/>
    <w:rsid w:val="002E5691"/>
    <w:rsid w:val="002E58B7"/>
    <w:rsid w:val="002E660F"/>
    <w:rsid w:val="002E688C"/>
    <w:rsid w:val="002E7646"/>
    <w:rsid w:val="002E7766"/>
    <w:rsid w:val="002F0007"/>
    <w:rsid w:val="002F05E9"/>
    <w:rsid w:val="002F2750"/>
    <w:rsid w:val="002F2760"/>
    <w:rsid w:val="002F30A0"/>
    <w:rsid w:val="002F3236"/>
    <w:rsid w:val="002F3B14"/>
    <w:rsid w:val="002F3C6F"/>
    <w:rsid w:val="002F48CD"/>
    <w:rsid w:val="002F4E02"/>
    <w:rsid w:val="002F51CB"/>
    <w:rsid w:val="002F5F9A"/>
    <w:rsid w:val="002F6895"/>
    <w:rsid w:val="002F6C17"/>
    <w:rsid w:val="002F79ED"/>
    <w:rsid w:val="002F79F2"/>
    <w:rsid w:val="0030016E"/>
    <w:rsid w:val="0030074B"/>
    <w:rsid w:val="0030162C"/>
    <w:rsid w:val="0030204F"/>
    <w:rsid w:val="00302249"/>
    <w:rsid w:val="00302409"/>
    <w:rsid w:val="00302C50"/>
    <w:rsid w:val="00303565"/>
    <w:rsid w:val="00303948"/>
    <w:rsid w:val="003058D8"/>
    <w:rsid w:val="003061CF"/>
    <w:rsid w:val="00306D31"/>
    <w:rsid w:val="003073AE"/>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347D"/>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3BA8"/>
    <w:rsid w:val="0038482C"/>
    <w:rsid w:val="00384AE4"/>
    <w:rsid w:val="00384BED"/>
    <w:rsid w:val="00384CFA"/>
    <w:rsid w:val="00387133"/>
    <w:rsid w:val="00387245"/>
    <w:rsid w:val="00387FB0"/>
    <w:rsid w:val="00391AA0"/>
    <w:rsid w:val="00392A18"/>
    <w:rsid w:val="00392C66"/>
    <w:rsid w:val="00392CE3"/>
    <w:rsid w:val="00392F2C"/>
    <w:rsid w:val="003935CD"/>
    <w:rsid w:val="0039442C"/>
    <w:rsid w:val="003955C9"/>
    <w:rsid w:val="00396332"/>
    <w:rsid w:val="00396D40"/>
    <w:rsid w:val="00396E6C"/>
    <w:rsid w:val="003975F8"/>
    <w:rsid w:val="003977E0"/>
    <w:rsid w:val="00397B21"/>
    <w:rsid w:val="003A08C6"/>
    <w:rsid w:val="003A0BBB"/>
    <w:rsid w:val="003A0C01"/>
    <w:rsid w:val="003A0C1C"/>
    <w:rsid w:val="003A1592"/>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2266"/>
    <w:rsid w:val="003B3618"/>
    <w:rsid w:val="003B3685"/>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4B1"/>
    <w:rsid w:val="003C38B2"/>
    <w:rsid w:val="003C42AA"/>
    <w:rsid w:val="003C4A1D"/>
    <w:rsid w:val="003C50B3"/>
    <w:rsid w:val="003C52E7"/>
    <w:rsid w:val="003C56A6"/>
    <w:rsid w:val="003C6D66"/>
    <w:rsid w:val="003C7900"/>
    <w:rsid w:val="003C7D71"/>
    <w:rsid w:val="003C7EBA"/>
    <w:rsid w:val="003D0BEC"/>
    <w:rsid w:val="003D0D4F"/>
    <w:rsid w:val="003D0DA7"/>
    <w:rsid w:val="003D19EB"/>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98A"/>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616A"/>
    <w:rsid w:val="003F6295"/>
    <w:rsid w:val="003F6AAE"/>
    <w:rsid w:val="003F6F57"/>
    <w:rsid w:val="003F713A"/>
    <w:rsid w:val="00400861"/>
    <w:rsid w:val="00400F77"/>
    <w:rsid w:val="00400FA7"/>
    <w:rsid w:val="00401A77"/>
    <w:rsid w:val="00402972"/>
    <w:rsid w:val="00402EA5"/>
    <w:rsid w:val="00403CC9"/>
    <w:rsid w:val="00403D05"/>
    <w:rsid w:val="0040426E"/>
    <w:rsid w:val="00404E12"/>
    <w:rsid w:val="00404EE4"/>
    <w:rsid w:val="00405807"/>
    <w:rsid w:val="00405A80"/>
    <w:rsid w:val="00405B61"/>
    <w:rsid w:val="0040684A"/>
    <w:rsid w:val="00406ABA"/>
    <w:rsid w:val="00406E35"/>
    <w:rsid w:val="00407F98"/>
    <w:rsid w:val="00407FC9"/>
    <w:rsid w:val="004102FB"/>
    <w:rsid w:val="00410B73"/>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64"/>
    <w:rsid w:val="004305E2"/>
    <w:rsid w:val="00430EFD"/>
    <w:rsid w:val="00432730"/>
    <w:rsid w:val="00432E20"/>
    <w:rsid w:val="0043329B"/>
    <w:rsid w:val="00433CFA"/>
    <w:rsid w:val="0043488F"/>
    <w:rsid w:val="00434A89"/>
    <w:rsid w:val="0043542E"/>
    <w:rsid w:val="0043670A"/>
    <w:rsid w:val="00436728"/>
    <w:rsid w:val="0043713D"/>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C0A"/>
    <w:rsid w:val="00456CB6"/>
    <w:rsid w:val="00457513"/>
    <w:rsid w:val="00457B8B"/>
    <w:rsid w:val="0046008D"/>
    <w:rsid w:val="00460AB1"/>
    <w:rsid w:val="00460C5D"/>
    <w:rsid w:val="00460C63"/>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129C"/>
    <w:rsid w:val="0047227A"/>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A53"/>
    <w:rsid w:val="00483EBC"/>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3727"/>
    <w:rsid w:val="00493FE0"/>
    <w:rsid w:val="00494B41"/>
    <w:rsid w:val="004976A3"/>
    <w:rsid w:val="00497E75"/>
    <w:rsid w:val="004A08C2"/>
    <w:rsid w:val="004A2912"/>
    <w:rsid w:val="004A463F"/>
    <w:rsid w:val="004A609C"/>
    <w:rsid w:val="004A62A5"/>
    <w:rsid w:val="004A6B84"/>
    <w:rsid w:val="004A6DD9"/>
    <w:rsid w:val="004A704B"/>
    <w:rsid w:val="004A7CA1"/>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B7FD4"/>
    <w:rsid w:val="004C012C"/>
    <w:rsid w:val="004C0534"/>
    <w:rsid w:val="004C17F9"/>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B7B"/>
    <w:rsid w:val="004F125D"/>
    <w:rsid w:val="004F25AB"/>
    <w:rsid w:val="004F2B33"/>
    <w:rsid w:val="004F3C90"/>
    <w:rsid w:val="004F3D8F"/>
    <w:rsid w:val="004F45DE"/>
    <w:rsid w:val="004F4DD8"/>
    <w:rsid w:val="004F505A"/>
    <w:rsid w:val="004F53FC"/>
    <w:rsid w:val="004F5FF7"/>
    <w:rsid w:val="004F6C76"/>
    <w:rsid w:val="004F72E1"/>
    <w:rsid w:val="004F73EF"/>
    <w:rsid w:val="004F7829"/>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6B6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3FC4"/>
    <w:rsid w:val="005441BA"/>
    <w:rsid w:val="005457CC"/>
    <w:rsid w:val="00545A3C"/>
    <w:rsid w:val="00545BBE"/>
    <w:rsid w:val="0054695A"/>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4F24"/>
    <w:rsid w:val="00565302"/>
    <w:rsid w:val="005663FA"/>
    <w:rsid w:val="005664E9"/>
    <w:rsid w:val="00566672"/>
    <w:rsid w:val="00566D10"/>
    <w:rsid w:val="00567B4D"/>
    <w:rsid w:val="005702D5"/>
    <w:rsid w:val="005707BD"/>
    <w:rsid w:val="00571CE8"/>
    <w:rsid w:val="00572075"/>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3177"/>
    <w:rsid w:val="00584598"/>
    <w:rsid w:val="005846A8"/>
    <w:rsid w:val="00584C70"/>
    <w:rsid w:val="00584D9E"/>
    <w:rsid w:val="00586660"/>
    <w:rsid w:val="00586A97"/>
    <w:rsid w:val="00586C52"/>
    <w:rsid w:val="00587718"/>
    <w:rsid w:val="005879CE"/>
    <w:rsid w:val="00590D42"/>
    <w:rsid w:val="0059155C"/>
    <w:rsid w:val="00591610"/>
    <w:rsid w:val="0059183C"/>
    <w:rsid w:val="0059271E"/>
    <w:rsid w:val="00593635"/>
    <w:rsid w:val="00593639"/>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0AD"/>
    <w:rsid w:val="005C13EB"/>
    <w:rsid w:val="005C1979"/>
    <w:rsid w:val="005C1C68"/>
    <w:rsid w:val="005C31CE"/>
    <w:rsid w:val="005C33EE"/>
    <w:rsid w:val="005C3751"/>
    <w:rsid w:val="005C4645"/>
    <w:rsid w:val="005C4D48"/>
    <w:rsid w:val="005C4FEE"/>
    <w:rsid w:val="005C5B4F"/>
    <w:rsid w:val="005C5BC4"/>
    <w:rsid w:val="005C63AE"/>
    <w:rsid w:val="005C7164"/>
    <w:rsid w:val="005D0174"/>
    <w:rsid w:val="005D01B6"/>
    <w:rsid w:val="005D02BB"/>
    <w:rsid w:val="005D048E"/>
    <w:rsid w:val="005D06CF"/>
    <w:rsid w:val="005D10A7"/>
    <w:rsid w:val="005D19F6"/>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7147"/>
    <w:rsid w:val="005E7552"/>
    <w:rsid w:val="005E7650"/>
    <w:rsid w:val="005F0A7B"/>
    <w:rsid w:val="005F0FBE"/>
    <w:rsid w:val="005F308C"/>
    <w:rsid w:val="005F353D"/>
    <w:rsid w:val="005F3D11"/>
    <w:rsid w:val="005F596F"/>
    <w:rsid w:val="005F5CAE"/>
    <w:rsid w:val="00601A70"/>
    <w:rsid w:val="00601B0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4471"/>
    <w:rsid w:val="0061449B"/>
    <w:rsid w:val="00614E82"/>
    <w:rsid w:val="0061599D"/>
    <w:rsid w:val="0061624C"/>
    <w:rsid w:val="00617BB0"/>
    <w:rsid w:val="006203DB"/>
    <w:rsid w:val="00620F21"/>
    <w:rsid w:val="006216D9"/>
    <w:rsid w:val="00621B04"/>
    <w:rsid w:val="00622FB9"/>
    <w:rsid w:val="00624114"/>
    <w:rsid w:val="00626250"/>
    <w:rsid w:val="00626EB9"/>
    <w:rsid w:val="00626EDB"/>
    <w:rsid w:val="0062792C"/>
    <w:rsid w:val="00627FB9"/>
    <w:rsid w:val="00633644"/>
    <w:rsid w:val="00633A4F"/>
    <w:rsid w:val="00634812"/>
    <w:rsid w:val="006351C2"/>
    <w:rsid w:val="006364AA"/>
    <w:rsid w:val="006365E5"/>
    <w:rsid w:val="006366D7"/>
    <w:rsid w:val="00636EEE"/>
    <w:rsid w:val="006371DA"/>
    <w:rsid w:val="00640B77"/>
    <w:rsid w:val="0064127A"/>
    <w:rsid w:val="00641B22"/>
    <w:rsid w:val="006420CB"/>
    <w:rsid w:val="006420FA"/>
    <w:rsid w:val="00642612"/>
    <w:rsid w:val="00642FE8"/>
    <w:rsid w:val="006439AF"/>
    <w:rsid w:val="00643FF2"/>
    <w:rsid w:val="00644AB0"/>
    <w:rsid w:val="006453B3"/>
    <w:rsid w:val="00645471"/>
    <w:rsid w:val="00645C3E"/>
    <w:rsid w:val="00645D8A"/>
    <w:rsid w:val="006467B2"/>
    <w:rsid w:val="00647489"/>
    <w:rsid w:val="00647731"/>
    <w:rsid w:val="00650E1B"/>
    <w:rsid w:val="00650EC6"/>
    <w:rsid w:val="0065124B"/>
    <w:rsid w:val="00652922"/>
    <w:rsid w:val="00654EAB"/>
    <w:rsid w:val="00657926"/>
    <w:rsid w:val="00657D87"/>
    <w:rsid w:val="00661DEA"/>
    <w:rsid w:val="0066280A"/>
    <w:rsid w:val="00662BA2"/>
    <w:rsid w:val="00663093"/>
    <w:rsid w:val="006636C9"/>
    <w:rsid w:val="006637A3"/>
    <w:rsid w:val="00664856"/>
    <w:rsid w:val="00664FAF"/>
    <w:rsid w:val="00667254"/>
    <w:rsid w:val="006700D8"/>
    <w:rsid w:val="00670B36"/>
    <w:rsid w:val="00671B2C"/>
    <w:rsid w:val="00672C6E"/>
    <w:rsid w:val="00674D9B"/>
    <w:rsid w:val="00674EBB"/>
    <w:rsid w:val="00674F3D"/>
    <w:rsid w:val="00676427"/>
    <w:rsid w:val="00676A3C"/>
    <w:rsid w:val="0068197E"/>
    <w:rsid w:val="00681C8C"/>
    <w:rsid w:val="00681D5A"/>
    <w:rsid w:val="00681E90"/>
    <w:rsid w:val="00682A82"/>
    <w:rsid w:val="00682BB6"/>
    <w:rsid w:val="00682E37"/>
    <w:rsid w:val="006839CF"/>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B0106"/>
    <w:rsid w:val="006B0689"/>
    <w:rsid w:val="006B0AFD"/>
    <w:rsid w:val="006B0F34"/>
    <w:rsid w:val="006B184B"/>
    <w:rsid w:val="006B19A0"/>
    <w:rsid w:val="006B236B"/>
    <w:rsid w:val="006B2CB9"/>
    <w:rsid w:val="006B3044"/>
    <w:rsid w:val="006B3159"/>
    <w:rsid w:val="006B3388"/>
    <w:rsid w:val="006B4E4B"/>
    <w:rsid w:val="006B4F43"/>
    <w:rsid w:val="006B630B"/>
    <w:rsid w:val="006B66F5"/>
    <w:rsid w:val="006B6C18"/>
    <w:rsid w:val="006B71FA"/>
    <w:rsid w:val="006C009A"/>
    <w:rsid w:val="006C036D"/>
    <w:rsid w:val="006C11E0"/>
    <w:rsid w:val="006C1383"/>
    <w:rsid w:val="006C1D4E"/>
    <w:rsid w:val="006C3962"/>
    <w:rsid w:val="006C4894"/>
    <w:rsid w:val="006C4931"/>
    <w:rsid w:val="006C56BA"/>
    <w:rsid w:val="006C66D8"/>
    <w:rsid w:val="006C6BC7"/>
    <w:rsid w:val="006C720E"/>
    <w:rsid w:val="006C7FBA"/>
    <w:rsid w:val="006D02C9"/>
    <w:rsid w:val="006D0662"/>
    <w:rsid w:val="006D06DE"/>
    <w:rsid w:val="006D1010"/>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3433"/>
    <w:rsid w:val="00703D84"/>
    <w:rsid w:val="007041DB"/>
    <w:rsid w:val="00704BA8"/>
    <w:rsid w:val="007051C1"/>
    <w:rsid w:val="0070592A"/>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70F4"/>
    <w:rsid w:val="00722EBB"/>
    <w:rsid w:val="00723034"/>
    <w:rsid w:val="00723C3E"/>
    <w:rsid w:val="00724DFD"/>
    <w:rsid w:val="00730285"/>
    <w:rsid w:val="00730FF8"/>
    <w:rsid w:val="007315B6"/>
    <w:rsid w:val="00731A29"/>
    <w:rsid w:val="00731D0F"/>
    <w:rsid w:val="00731FE9"/>
    <w:rsid w:val="0073502A"/>
    <w:rsid w:val="0073534F"/>
    <w:rsid w:val="00735B14"/>
    <w:rsid w:val="00736060"/>
    <w:rsid w:val="0073767C"/>
    <w:rsid w:val="00737AF4"/>
    <w:rsid w:val="00737DAE"/>
    <w:rsid w:val="00740E47"/>
    <w:rsid w:val="00741CAD"/>
    <w:rsid w:val="00741FA4"/>
    <w:rsid w:val="00743038"/>
    <w:rsid w:val="0074405D"/>
    <w:rsid w:val="0074422C"/>
    <w:rsid w:val="00744A6C"/>
    <w:rsid w:val="007451A3"/>
    <w:rsid w:val="00745249"/>
    <w:rsid w:val="00745C63"/>
    <w:rsid w:val="007468FB"/>
    <w:rsid w:val="00746ABE"/>
    <w:rsid w:val="0074757E"/>
    <w:rsid w:val="00747731"/>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CE4"/>
    <w:rsid w:val="00775987"/>
    <w:rsid w:val="00775ACC"/>
    <w:rsid w:val="00776082"/>
    <w:rsid w:val="00776CA9"/>
    <w:rsid w:val="00776E36"/>
    <w:rsid w:val="007809C9"/>
    <w:rsid w:val="00782247"/>
    <w:rsid w:val="0078288B"/>
    <w:rsid w:val="00782FA6"/>
    <w:rsid w:val="0078320F"/>
    <w:rsid w:val="00783900"/>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2146"/>
    <w:rsid w:val="007924A7"/>
    <w:rsid w:val="007932DE"/>
    <w:rsid w:val="00794250"/>
    <w:rsid w:val="007942B0"/>
    <w:rsid w:val="00794371"/>
    <w:rsid w:val="00794F7B"/>
    <w:rsid w:val="007964D9"/>
    <w:rsid w:val="0079670E"/>
    <w:rsid w:val="00796720"/>
    <w:rsid w:val="007A0359"/>
    <w:rsid w:val="007A0A08"/>
    <w:rsid w:val="007A121E"/>
    <w:rsid w:val="007A12FF"/>
    <w:rsid w:val="007A20A1"/>
    <w:rsid w:val="007A24BB"/>
    <w:rsid w:val="007A2626"/>
    <w:rsid w:val="007A2D8C"/>
    <w:rsid w:val="007A352A"/>
    <w:rsid w:val="007A4C24"/>
    <w:rsid w:val="007A4C8A"/>
    <w:rsid w:val="007A518F"/>
    <w:rsid w:val="007A7226"/>
    <w:rsid w:val="007A77EB"/>
    <w:rsid w:val="007B02D2"/>
    <w:rsid w:val="007B0DAE"/>
    <w:rsid w:val="007B0F20"/>
    <w:rsid w:val="007B1FB3"/>
    <w:rsid w:val="007B25A4"/>
    <w:rsid w:val="007B277B"/>
    <w:rsid w:val="007B2808"/>
    <w:rsid w:val="007B2BCB"/>
    <w:rsid w:val="007B30F9"/>
    <w:rsid w:val="007B5C53"/>
    <w:rsid w:val="007B6A6F"/>
    <w:rsid w:val="007B6BC2"/>
    <w:rsid w:val="007B6C87"/>
    <w:rsid w:val="007B7EBE"/>
    <w:rsid w:val="007C02F6"/>
    <w:rsid w:val="007C0582"/>
    <w:rsid w:val="007C1209"/>
    <w:rsid w:val="007C20CA"/>
    <w:rsid w:val="007C25FE"/>
    <w:rsid w:val="007C2A3D"/>
    <w:rsid w:val="007C2CBA"/>
    <w:rsid w:val="007C4E80"/>
    <w:rsid w:val="007C5778"/>
    <w:rsid w:val="007C6609"/>
    <w:rsid w:val="007C6DE8"/>
    <w:rsid w:val="007C70BC"/>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F2C"/>
    <w:rsid w:val="007E2B2E"/>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7AF"/>
    <w:rsid w:val="008227D2"/>
    <w:rsid w:val="00822DA5"/>
    <w:rsid w:val="0082330B"/>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EAE"/>
    <w:rsid w:val="00842258"/>
    <w:rsid w:val="008422E6"/>
    <w:rsid w:val="00843237"/>
    <w:rsid w:val="00845378"/>
    <w:rsid w:val="0084581A"/>
    <w:rsid w:val="00846B2E"/>
    <w:rsid w:val="00846CA0"/>
    <w:rsid w:val="0085050D"/>
    <w:rsid w:val="00850A5D"/>
    <w:rsid w:val="00850E3F"/>
    <w:rsid w:val="00852100"/>
    <w:rsid w:val="00853A20"/>
    <w:rsid w:val="00853DEB"/>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347"/>
    <w:rsid w:val="00866416"/>
    <w:rsid w:val="0086695A"/>
    <w:rsid w:val="008672FA"/>
    <w:rsid w:val="008675D3"/>
    <w:rsid w:val="008677A4"/>
    <w:rsid w:val="00867A17"/>
    <w:rsid w:val="008708B1"/>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A63"/>
    <w:rsid w:val="008923F2"/>
    <w:rsid w:val="0089265E"/>
    <w:rsid w:val="00892F0B"/>
    <w:rsid w:val="0089367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207C"/>
    <w:rsid w:val="008A25E7"/>
    <w:rsid w:val="008A2CB7"/>
    <w:rsid w:val="008A33D4"/>
    <w:rsid w:val="008A5580"/>
    <w:rsid w:val="008A5DED"/>
    <w:rsid w:val="008A6AEA"/>
    <w:rsid w:val="008A6F90"/>
    <w:rsid w:val="008A7BC1"/>
    <w:rsid w:val="008B0393"/>
    <w:rsid w:val="008B0B0B"/>
    <w:rsid w:val="008B11E1"/>
    <w:rsid w:val="008B130D"/>
    <w:rsid w:val="008B20E3"/>
    <w:rsid w:val="008B282B"/>
    <w:rsid w:val="008B34DE"/>
    <w:rsid w:val="008B4A2A"/>
    <w:rsid w:val="008B56C8"/>
    <w:rsid w:val="008B5955"/>
    <w:rsid w:val="008B68D2"/>
    <w:rsid w:val="008B6C52"/>
    <w:rsid w:val="008B7518"/>
    <w:rsid w:val="008B7DE2"/>
    <w:rsid w:val="008B7EB3"/>
    <w:rsid w:val="008C043B"/>
    <w:rsid w:val="008C0560"/>
    <w:rsid w:val="008C1D39"/>
    <w:rsid w:val="008C26B3"/>
    <w:rsid w:val="008C31B5"/>
    <w:rsid w:val="008C3243"/>
    <w:rsid w:val="008C3D46"/>
    <w:rsid w:val="008C46D4"/>
    <w:rsid w:val="008C5E4B"/>
    <w:rsid w:val="008C6809"/>
    <w:rsid w:val="008D0CB6"/>
    <w:rsid w:val="008D1000"/>
    <w:rsid w:val="008D1694"/>
    <w:rsid w:val="008D2DA8"/>
    <w:rsid w:val="008D2E0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699"/>
    <w:rsid w:val="008E6585"/>
    <w:rsid w:val="008E73D6"/>
    <w:rsid w:val="008F046F"/>
    <w:rsid w:val="008F17A1"/>
    <w:rsid w:val="008F2394"/>
    <w:rsid w:val="008F27B5"/>
    <w:rsid w:val="008F2B00"/>
    <w:rsid w:val="008F2B99"/>
    <w:rsid w:val="008F31B7"/>
    <w:rsid w:val="008F3B77"/>
    <w:rsid w:val="008F3B9E"/>
    <w:rsid w:val="008F41B2"/>
    <w:rsid w:val="008F42AE"/>
    <w:rsid w:val="008F50D7"/>
    <w:rsid w:val="008F52A8"/>
    <w:rsid w:val="008F7E69"/>
    <w:rsid w:val="00901187"/>
    <w:rsid w:val="009016A6"/>
    <w:rsid w:val="009027D7"/>
    <w:rsid w:val="00904092"/>
    <w:rsid w:val="00904232"/>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45A1"/>
    <w:rsid w:val="00915121"/>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4C2"/>
    <w:rsid w:val="00924D9E"/>
    <w:rsid w:val="0092586F"/>
    <w:rsid w:val="009259DE"/>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61D"/>
    <w:rsid w:val="0095266B"/>
    <w:rsid w:val="00952D93"/>
    <w:rsid w:val="00952F27"/>
    <w:rsid w:val="00953586"/>
    <w:rsid w:val="00953E0F"/>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3BB"/>
    <w:rsid w:val="00972545"/>
    <w:rsid w:val="0097449D"/>
    <w:rsid w:val="00974E21"/>
    <w:rsid w:val="00974F5C"/>
    <w:rsid w:val="009756A3"/>
    <w:rsid w:val="0097651D"/>
    <w:rsid w:val="00976795"/>
    <w:rsid w:val="00976C55"/>
    <w:rsid w:val="009776C0"/>
    <w:rsid w:val="00980E4F"/>
    <w:rsid w:val="0098150E"/>
    <w:rsid w:val="00981F0B"/>
    <w:rsid w:val="009823F0"/>
    <w:rsid w:val="00982B74"/>
    <w:rsid w:val="009836AE"/>
    <w:rsid w:val="00984448"/>
    <w:rsid w:val="009847BC"/>
    <w:rsid w:val="009856E2"/>
    <w:rsid w:val="00985F27"/>
    <w:rsid w:val="00986379"/>
    <w:rsid w:val="009879B4"/>
    <w:rsid w:val="00987BDE"/>
    <w:rsid w:val="00987C97"/>
    <w:rsid w:val="009901A5"/>
    <w:rsid w:val="0099166E"/>
    <w:rsid w:val="00991845"/>
    <w:rsid w:val="00992223"/>
    <w:rsid w:val="00992B3B"/>
    <w:rsid w:val="009930FE"/>
    <w:rsid w:val="00993543"/>
    <w:rsid w:val="00994F5B"/>
    <w:rsid w:val="009953E4"/>
    <w:rsid w:val="00995D58"/>
    <w:rsid w:val="00996077"/>
    <w:rsid w:val="00996736"/>
    <w:rsid w:val="00996A2B"/>
    <w:rsid w:val="00997096"/>
    <w:rsid w:val="0099788A"/>
    <w:rsid w:val="009978F8"/>
    <w:rsid w:val="009A0E28"/>
    <w:rsid w:val="009A149C"/>
    <w:rsid w:val="009A1DC6"/>
    <w:rsid w:val="009A1E59"/>
    <w:rsid w:val="009A23FA"/>
    <w:rsid w:val="009A2D73"/>
    <w:rsid w:val="009A2DB3"/>
    <w:rsid w:val="009A4F9D"/>
    <w:rsid w:val="009A613C"/>
    <w:rsid w:val="009A67B7"/>
    <w:rsid w:val="009A6980"/>
    <w:rsid w:val="009A6ED3"/>
    <w:rsid w:val="009B0729"/>
    <w:rsid w:val="009B0C09"/>
    <w:rsid w:val="009B18F5"/>
    <w:rsid w:val="009B1CEA"/>
    <w:rsid w:val="009B2582"/>
    <w:rsid w:val="009B2BEE"/>
    <w:rsid w:val="009B593B"/>
    <w:rsid w:val="009B6889"/>
    <w:rsid w:val="009B7795"/>
    <w:rsid w:val="009B7F2C"/>
    <w:rsid w:val="009C049F"/>
    <w:rsid w:val="009C1CD6"/>
    <w:rsid w:val="009C2DE2"/>
    <w:rsid w:val="009C367D"/>
    <w:rsid w:val="009C4031"/>
    <w:rsid w:val="009C40CC"/>
    <w:rsid w:val="009C40CE"/>
    <w:rsid w:val="009C571B"/>
    <w:rsid w:val="009C580F"/>
    <w:rsid w:val="009C58BD"/>
    <w:rsid w:val="009C62B6"/>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503B"/>
    <w:rsid w:val="009D65FB"/>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A02818"/>
    <w:rsid w:val="00A02B3E"/>
    <w:rsid w:val="00A030A8"/>
    <w:rsid w:val="00A03973"/>
    <w:rsid w:val="00A03C65"/>
    <w:rsid w:val="00A04F81"/>
    <w:rsid w:val="00A06A09"/>
    <w:rsid w:val="00A0772A"/>
    <w:rsid w:val="00A115A1"/>
    <w:rsid w:val="00A119E3"/>
    <w:rsid w:val="00A1210C"/>
    <w:rsid w:val="00A1272B"/>
    <w:rsid w:val="00A1288C"/>
    <w:rsid w:val="00A12D7A"/>
    <w:rsid w:val="00A12DCB"/>
    <w:rsid w:val="00A13BD7"/>
    <w:rsid w:val="00A13D4C"/>
    <w:rsid w:val="00A1535E"/>
    <w:rsid w:val="00A16093"/>
    <w:rsid w:val="00A1649B"/>
    <w:rsid w:val="00A16D25"/>
    <w:rsid w:val="00A17218"/>
    <w:rsid w:val="00A179F9"/>
    <w:rsid w:val="00A20A50"/>
    <w:rsid w:val="00A21030"/>
    <w:rsid w:val="00A2141E"/>
    <w:rsid w:val="00A21D3C"/>
    <w:rsid w:val="00A22F0C"/>
    <w:rsid w:val="00A23D00"/>
    <w:rsid w:val="00A244DE"/>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FE5"/>
    <w:rsid w:val="00A45A4E"/>
    <w:rsid w:val="00A45C75"/>
    <w:rsid w:val="00A46688"/>
    <w:rsid w:val="00A4676A"/>
    <w:rsid w:val="00A46BB6"/>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60A1E"/>
    <w:rsid w:val="00A618A4"/>
    <w:rsid w:val="00A61909"/>
    <w:rsid w:val="00A61EA3"/>
    <w:rsid w:val="00A6262B"/>
    <w:rsid w:val="00A62D38"/>
    <w:rsid w:val="00A62DD2"/>
    <w:rsid w:val="00A6301C"/>
    <w:rsid w:val="00A63767"/>
    <w:rsid w:val="00A63DE6"/>
    <w:rsid w:val="00A65461"/>
    <w:rsid w:val="00A660CA"/>
    <w:rsid w:val="00A66569"/>
    <w:rsid w:val="00A6690A"/>
    <w:rsid w:val="00A70EF5"/>
    <w:rsid w:val="00A71848"/>
    <w:rsid w:val="00A723BF"/>
    <w:rsid w:val="00A72C64"/>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0F29"/>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8BF"/>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3C0A"/>
    <w:rsid w:val="00AC458E"/>
    <w:rsid w:val="00AC49C4"/>
    <w:rsid w:val="00AC4F10"/>
    <w:rsid w:val="00AC4FC5"/>
    <w:rsid w:val="00AC5045"/>
    <w:rsid w:val="00AC5350"/>
    <w:rsid w:val="00AC5540"/>
    <w:rsid w:val="00AC5B16"/>
    <w:rsid w:val="00AC5C12"/>
    <w:rsid w:val="00AC624B"/>
    <w:rsid w:val="00AC6398"/>
    <w:rsid w:val="00AC7C29"/>
    <w:rsid w:val="00AD03BC"/>
    <w:rsid w:val="00AD0C43"/>
    <w:rsid w:val="00AD0FC7"/>
    <w:rsid w:val="00AD13F8"/>
    <w:rsid w:val="00AD1539"/>
    <w:rsid w:val="00AD1641"/>
    <w:rsid w:val="00AD2072"/>
    <w:rsid w:val="00AD5731"/>
    <w:rsid w:val="00AD5FE4"/>
    <w:rsid w:val="00AD600E"/>
    <w:rsid w:val="00AD69B2"/>
    <w:rsid w:val="00AD7C38"/>
    <w:rsid w:val="00AE00B7"/>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AC9"/>
    <w:rsid w:val="00AF50A1"/>
    <w:rsid w:val="00AF7756"/>
    <w:rsid w:val="00AF798D"/>
    <w:rsid w:val="00B00516"/>
    <w:rsid w:val="00B007C3"/>
    <w:rsid w:val="00B00FCA"/>
    <w:rsid w:val="00B01B78"/>
    <w:rsid w:val="00B03BEA"/>
    <w:rsid w:val="00B0493B"/>
    <w:rsid w:val="00B053E0"/>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54A6"/>
    <w:rsid w:val="00B35C8A"/>
    <w:rsid w:val="00B36EE0"/>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8FB"/>
    <w:rsid w:val="00B54F49"/>
    <w:rsid w:val="00B55291"/>
    <w:rsid w:val="00B55842"/>
    <w:rsid w:val="00B56191"/>
    <w:rsid w:val="00B56263"/>
    <w:rsid w:val="00B567EF"/>
    <w:rsid w:val="00B61326"/>
    <w:rsid w:val="00B6214E"/>
    <w:rsid w:val="00B63039"/>
    <w:rsid w:val="00B6332E"/>
    <w:rsid w:val="00B634AC"/>
    <w:rsid w:val="00B63664"/>
    <w:rsid w:val="00B63A1B"/>
    <w:rsid w:val="00B65FC0"/>
    <w:rsid w:val="00B6699A"/>
    <w:rsid w:val="00B66DE3"/>
    <w:rsid w:val="00B66F68"/>
    <w:rsid w:val="00B672A4"/>
    <w:rsid w:val="00B70240"/>
    <w:rsid w:val="00B7057E"/>
    <w:rsid w:val="00B709F3"/>
    <w:rsid w:val="00B70EF0"/>
    <w:rsid w:val="00B713E9"/>
    <w:rsid w:val="00B71A57"/>
    <w:rsid w:val="00B73A8F"/>
    <w:rsid w:val="00B73D49"/>
    <w:rsid w:val="00B74F76"/>
    <w:rsid w:val="00B7570D"/>
    <w:rsid w:val="00B757C7"/>
    <w:rsid w:val="00B76C7D"/>
    <w:rsid w:val="00B771C9"/>
    <w:rsid w:val="00B8009D"/>
    <w:rsid w:val="00B81841"/>
    <w:rsid w:val="00B81C70"/>
    <w:rsid w:val="00B83693"/>
    <w:rsid w:val="00B855AD"/>
    <w:rsid w:val="00B85EA1"/>
    <w:rsid w:val="00B867A6"/>
    <w:rsid w:val="00B86CC6"/>
    <w:rsid w:val="00B86FE1"/>
    <w:rsid w:val="00B8732E"/>
    <w:rsid w:val="00B905CD"/>
    <w:rsid w:val="00B9068B"/>
    <w:rsid w:val="00B9093F"/>
    <w:rsid w:val="00B9268D"/>
    <w:rsid w:val="00B93841"/>
    <w:rsid w:val="00B94B13"/>
    <w:rsid w:val="00B95559"/>
    <w:rsid w:val="00B95836"/>
    <w:rsid w:val="00B97911"/>
    <w:rsid w:val="00BA0322"/>
    <w:rsid w:val="00BA0FF0"/>
    <w:rsid w:val="00BA1742"/>
    <w:rsid w:val="00BA2E89"/>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B"/>
    <w:rsid w:val="00BB637C"/>
    <w:rsid w:val="00BB73A9"/>
    <w:rsid w:val="00BB788A"/>
    <w:rsid w:val="00BC04DB"/>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D1B1F"/>
    <w:rsid w:val="00BD2537"/>
    <w:rsid w:val="00BD26FD"/>
    <w:rsid w:val="00BD2C54"/>
    <w:rsid w:val="00BD31D5"/>
    <w:rsid w:val="00BD3AD2"/>
    <w:rsid w:val="00BD4BC7"/>
    <w:rsid w:val="00BD54F6"/>
    <w:rsid w:val="00BD72E9"/>
    <w:rsid w:val="00BE004E"/>
    <w:rsid w:val="00BE13F4"/>
    <w:rsid w:val="00BE1A6F"/>
    <w:rsid w:val="00BE2EDC"/>
    <w:rsid w:val="00BE435A"/>
    <w:rsid w:val="00BE62F4"/>
    <w:rsid w:val="00BE6896"/>
    <w:rsid w:val="00BF084A"/>
    <w:rsid w:val="00BF091D"/>
    <w:rsid w:val="00BF0BBA"/>
    <w:rsid w:val="00BF14A4"/>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B0A"/>
    <w:rsid w:val="00C126F9"/>
    <w:rsid w:val="00C13CD8"/>
    <w:rsid w:val="00C16131"/>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E8E"/>
    <w:rsid w:val="00C2773A"/>
    <w:rsid w:val="00C301C4"/>
    <w:rsid w:val="00C30878"/>
    <w:rsid w:val="00C311D5"/>
    <w:rsid w:val="00C35F54"/>
    <w:rsid w:val="00C4026A"/>
    <w:rsid w:val="00C412CE"/>
    <w:rsid w:val="00C41ADC"/>
    <w:rsid w:val="00C41BBD"/>
    <w:rsid w:val="00C42264"/>
    <w:rsid w:val="00C42E50"/>
    <w:rsid w:val="00C43110"/>
    <w:rsid w:val="00C4315A"/>
    <w:rsid w:val="00C4366B"/>
    <w:rsid w:val="00C441F1"/>
    <w:rsid w:val="00C44F2F"/>
    <w:rsid w:val="00C46B98"/>
    <w:rsid w:val="00C4794F"/>
    <w:rsid w:val="00C47DF4"/>
    <w:rsid w:val="00C50056"/>
    <w:rsid w:val="00C50216"/>
    <w:rsid w:val="00C50FF8"/>
    <w:rsid w:val="00C5110C"/>
    <w:rsid w:val="00C51CF5"/>
    <w:rsid w:val="00C524D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5BC9"/>
    <w:rsid w:val="00C67665"/>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784"/>
    <w:rsid w:val="00C81C5B"/>
    <w:rsid w:val="00C81D17"/>
    <w:rsid w:val="00C83021"/>
    <w:rsid w:val="00C83187"/>
    <w:rsid w:val="00C843CC"/>
    <w:rsid w:val="00C8465C"/>
    <w:rsid w:val="00C8501D"/>
    <w:rsid w:val="00C8684B"/>
    <w:rsid w:val="00C86AD5"/>
    <w:rsid w:val="00C86E2E"/>
    <w:rsid w:val="00C87CC0"/>
    <w:rsid w:val="00C87E8E"/>
    <w:rsid w:val="00C9106E"/>
    <w:rsid w:val="00C91D6F"/>
    <w:rsid w:val="00C92BA0"/>
    <w:rsid w:val="00C93761"/>
    <w:rsid w:val="00C9388F"/>
    <w:rsid w:val="00C93D46"/>
    <w:rsid w:val="00C9537C"/>
    <w:rsid w:val="00C953EA"/>
    <w:rsid w:val="00C95A53"/>
    <w:rsid w:val="00C96429"/>
    <w:rsid w:val="00C97831"/>
    <w:rsid w:val="00C97A1D"/>
    <w:rsid w:val="00C97DB9"/>
    <w:rsid w:val="00CA055B"/>
    <w:rsid w:val="00CA0C37"/>
    <w:rsid w:val="00CA0F5E"/>
    <w:rsid w:val="00CA16D6"/>
    <w:rsid w:val="00CA1A7E"/>
    <w:rsid w:val="00CA1B2D"/>
    <w:rsid w:val="00CA3A11"/>
    <w:rsid w:val="00CA3C97"/>
    <w:rsid w:val="00CA50DE"/>
    <w:rsid w:val="00CA5217"/>
    <w:rsid w:val="00CA5503"/>
    <w:rsid w:val="00CA6882"/>
    <w:rsid w:val="00CA77D4"/>
    <w:rsid w:val="00CA7990"/>
    <w:rsid w:val="00CB0C35"/>
    <w:rsid w:val="00CB1A14"/>
    <w:rsid w:val="00CB223D"/>
    <w:rsid w:val="00CB2CCF"/>
    <w:rsid w:val="00CB2DF1"/>
    <w:rsid w:val="00CB2FB7"/>
    <w:rsid w:val="00CB323F"/>
    <w:rsid w:val="00CB348B"/>
    <w:rsid w:val="00CB3AD0"/>
    <w:rsid w:val="00CB3EBE"/>
    <w:rsid w:val="00CB3FC3"/>
    <w:rsid w:val="00CB4B64"/>
    <w:rsid w:val="00CB4DD1"/>
    <w:rsid w:val="00CB63AA"/>
    <w:rsid w:val="00CB654C"/>
    <w:rsid w:val="00CB65B9"/>
    <w:rsid w:val="00CB77C6"/>
    <w:rsid w:val="00CB7E0C"/>
    <w:rsid w:val="00CC2E7F"/>
    <w:rsid w:val="00CC334D"/>
    <w:rsid w:val="00CC339B"/>
    <w:rsid w:val="00CC38C3"/>
    <w:rsid w:val="00CC5709"/>
    <w:rsid w:val="00CC6B4B"/>
    <w:rsid w:val="00CC7BF8"/>
    <w:rsid w:val="00CD1CCE"/>
    <w:rsid w:val="00CD4FC7"/>
    <w:rsid w:val="00CD56B3"/>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F03D9"/>
    <w:rsid w:val="00CF1929"/>
    <w:rsid w:val="00CF196F"/>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173"/>
    <w:rsid w:val="00D0359D"/>
    <w:rsid w:val="00D035B9"/>
    <w:rsid w:val="00D04917"/>
    <w:rsid w:val="00D04B11"/>
    <w:rsid w:val="00D05045"/>
    <w:rsid w:val="00D05F74"/>
    <w:rsid w:val="00D06072"/>
    <w:rsid w:val="00D069AB"/>
    <w:rsid w:val="00D07AA3"/>
    <w:rsid w:val="00D1011C"/>
    <w:rsid w:val="00D10776"/>
    <w:rsid w:val="00D10A2D"/>
    <w:rsid w:val="00D11B82"/>
    <w:rsid w:val="00D12407"/>
    <w:rsid w:val="00D12A79"/>
    <w:rsid w:val="00D12AA9"/>
    <w:rsid w:val="00D1471F"/>
    <w:rsid w:val="00D14C12"/>
    <w:rsid w:val="00D155C7"/>
    <w:rsid w:val="00D158B1"/>
    <w:rsid w:val="00D15C65"/>
    <w:rsid w:val="00D15C68"/>
    <w:rsid w:val="00D16684"/>
    <w:rsid w:val="00D172D2"/>
    <w:rsid w:val="00D213B5"/>
    <w:rsid w:val="00D225A0"/>
    <w:rsid w:val="00D22750"/>
    <w:rsid w:val="00D22843"/>
    <w:rsid w:val="00D22F39"/>
    <w:rsid w:val="00D22F91"/>
    <w:rsid w:val="00D23A22"/>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036"/>
    <w:rsid w:val="00D36886"/>
    <w:rsid w:val="00D36B2A"/>
    <w:rsid w:val="00D36EDA"/>
    <w:rsid w:val="00D36F12"/>
    <w:rsid w:val="00D373AC"/>
    <w:rsid w:val="00D37B03"/>
    <w:rsid w:val="00D37BC5"/>
    <w:rsid w:val="00D407AA"/>
    <w:rsid w:val="00D40A08"/>
    <w:rsid w:val="00D41F4E"/>
    <w:rsid w:val="00D422BD"/>
    <w:rsid w:val="00D42982"/>
    <w:rsid w:val="00D43128"/>
    <w:rsid w:val="00D43842"/>
    <w:rsid w:val="00D44360"/>
    <w:rsid w:val="00D44DE0"/>
    <w:rsid w:val="00D456E5"/>
    <w:rsid w:val="00D46E20"/>
    <w:rsid w:val="00D46ECD"/>
    <w:rsid w:val="00D47B3B"/>
    <w:rsid w:val="00D50F40"/>
    <w:rsid w:val="00D515EF"/>
    <w:rsid w:val="00D52BA9"/>
    <w:rsid w:val="00D5359D"/>
    <w:rsid w:val="00D5498C"/>
    <w:rsid w:val="00D54AEA"/>
    <w:rsid w:val="00D54D80"/>
    <w:rsid w:val="00D54F26"/>
    <w:rsid w:val="00D55089"/>
    <w:rsid w:val="00D55580"/>
    <w:rsid w:val="00D566C2"/>
    <w:rsid w:val="00D5688C"/>
    <w:rsid w:val="00D56BC2"/>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2C8"/>
    <w:rsid w:val="00D74776"/>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901E1"/>
    <w:rsid w:val="00D906B9"/>
    <w:rsid w:val="00D90823"/>
    <w:rsid w:val="00D91447"/>
    <w:rsid w:val="00D917C7"/>
    <w:rsid w:val="00D9257A"/>
    <w:rsid w:val="00D937D4"/>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47E"/>
    <w:rsid w:val="00DB0550"/>
    <w:rsid w:val="00DB0E6E"/>
    <w:rsid w:val="00DB1304"/>
    <w:rsid w:val="00DB35A1"/>
    <w:rsid w:val="00DB5E2E"/>
    <w:rsid w:val="00DB6305"/>
    <w:rsid w:val="00DB67E8"/>
    <w:rsid w:val="00DB7420"/>
    <w:rsid w:val="00DB7CFE"/>
    <w:rsid w:val="00DB7F40"/>
    <w:rsid w:val="00DC15EF"/>
    <w:rsid w:val="00DC160B"/>
    <w:rsid w:val="00DC1BC3"/>
    <w:rsid w:val="00DC224C"/>
    <w:rsid w:val="00DC2A26"/>
    <w:rsid w:val="00DC5F6F"/>
    <w:rsid w:val="00DC67E0"/>
    <w:rsid w:val="00DC6CE6"/>
    <w:rsid w:val="00DC7C6D"/>
    <w:rsid w:val="00DC7FCF"/>
    <w:rsid w:val="00DD053D"/>
    <w:rsid w:val="00DD0651"/>
    <w:rsid w:val="00DD1859"/>
    <w:rsid w:val="00DD2A4A"/>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7A61"/>
    <w:rsid w:val="00DF14B7"/>
    <w:rsid w:val="00DF1712"/>
    <w:rsid w:val="00DF23D0"/>
    <w:rsid w:val="00DF23E8"/>
    <w:rsid w:val="00DF241D"/>
    <w:rsid w:val="00DF24E2"/>
    <w:rsid w:val="00DF257A"/>
    <w:rsid w:val="00DF27FA"/>
    <w:rsid w:val="00DF28AE"/>
    <w:rsid w:val="00DF28F6"/>
    <w:rsid w:val="00DF2E18"/>
    <w:rsid w:val="00DF2E6A"/>
    <w:rsid w:val="00DF5184"/>
    <w:rsid w:val="00DF558A"/>
    <w:rsid w:val="00DF55DB"/>
    <w:rsid w:val="00DF573D"/>
    <w:rsid w:val="00DF5835"/>
    <w:rsid w:val="00DF590E"/>
    <w:rsid w:val="00DF6616"/>
    <w:rsid w:val="00DF7100"/>
    <w:rsid w:val="00DF7D0C"/>
    <w:rsid w:val="00DF7EAC"/>
    <w:rsid w:val="00E00365"/>
    <w:rsid w:val="00E008F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C58"/>
    <w:rsid w:val="00E17D2E"/>
    <w:rsid w:val="00E17E6D"/>
    <w:rsid w:val="00E17F78"/>
    <w:rsid w:val="00E211C2"/>
    <w:rsid w:val="00E21D4F"/>
    <w:rsid w:val="00E2224B"/>
    <w:rsid w:val="00E22F11"/>
    <w:rsid w:val="00E239FB"/>
    <w:rsid w:val="00E23F24"/>
    <w:rsid w:val="00E24705"/>
    <w:rsid w:val="00E24B44"/>
    <w:rsid w:val="00E25FA4"/>
    <w:rsid w:val="00E26BE9"/>
    <w:rsid w:val="00E275F6"/>
    <w:rsid w:val="00E3091F"/>
    <w:rsid w:val="00E32F71"/>
    <w:rsid w:val="00E33143"/>
    <w:rsid w:val="00E33AC3"/>
    <w:rsid w:val="00E359A8"/>
    <w:rsid w:val="00E36BD6"/>
    <w:rsid w:val="00E37048"/>
    <w:rsid w:val="00E373D1"/>
    <w:rsid w:val="00E37583"/>
    <w:rsid w:val="00E3784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5220"/>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6403"/>
    <w:rsid w:val="00E66F6C"/>
    <w:rsid w:val="00E67357"/>
    <w:rsid w:val="00E67590"/>
    <w:rsid w:val="00E67DD2"/>
    <w:rsid w:val="00E67E14"/>
    <w:rsid w:val="00E721CB"/>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614A"/>
    <w:rsid w:val="00E86914"/>
    <w:rsid w:val="00E86975"/>
    <w:rsid w:val="00E87418"/>
    <w:rsid w:val="00E8791C"/>
    <w:rsid w:val="00E87B8E"/>
    <w:rsid w:val="00E9002D"/>
    <w:rsid w:val="00E903A2"/>
    <w:rsid w:val="00E903F5"/>
    <w:rsid w:val="00E908BB"/>
    <w:rsid w:val="00E90D3D"/>
    <w:rsid w:val="00E90D8E"/>
    <w:rsid w:val="00E911A2"/>
    <w:rsid w:val="00E91D0B"/>
    <w:rsid w:val="00E93446"/>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3E2"/>
    <w:rsid w:val="00EA4F83"/>
    <w:rsid w:val="00EA5212"/>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52DA"/>
    <w:rsid w:val="00EB60FD"/>
    <w:rsid w:val="00EB67B8"/>
    <w:rsid w:val="00EB7061"/>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D02A1"/>
    <w:rsid w:val="00ED076C"/>
    <w:rsid w:val="00ED0D02"/>
    <w:rsid w:val="00ED13AA"/>
    <w:rsid w:val="00ED14A5"/>
    <w:rsid w:val="00ED2A4F"/>
    <w:rsid w:val="00ED2A51"/>
    <w:rsid w:val="00ED2DF5"/>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9BF"/>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8B8"/>
    <w:rsid w:val="00F11C47"/>
    <w:rsid w:val="00F1208C"/>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763"/>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DDC"/>
    <w:rsid w:val="00F4067A"/>
    <w:rsid w:val="00F415F7"/>
    <w:rsid w:val="00F41A4E"/>
    <w:rsid w:val="00F427F2"/>
    <w:rsid w:val="00F4374D"/>
    <w:rsid w:val="00F4380B"/>
    <w:rsid w:val="00F43C3A"/>
    <w:rsid w:val="00F44C50"/>
    <w:rsid w:val="00F4502A"/>
    <w:rsid w:val="00F452D4"/>
    <w:rsid w:val="00F4564E"/>
    <w:rsid w:val="00F45D42"/>
    <w:rsid w:val="00F479EB"/>
    <w:rsid w:val="00F5013B"/>
    <w:rsid w:val="00F5094B"/>
    <w:rsid w:val="00F510DB"/>
    <w:rsid w:val="00F51C3F"/>
    <w:rsid w:val="00F51F14"/>
    <w:rsid w:val="00F52324"/>
    <w:rsid w:val="00F53339"/>
    <w:rsid w:val="00F53B4E"/>
    <w:rsid w:val="00F542C6"/>
    <w:rsid w:val="00F5432B"/>
    <w:rsid w:val="00F544E3"/>
    <w:rsid w:val="00F546F0"/>
    <w:rsid w:val="00F54F16"/>
    <w:rsid w:val="00F5563E"/>
    <w:rsid w:val="00F55A2A"/>
    <w:rsid w:val="00F55EC6"/>
    <w:rsid w:val="00F563A3"/>
    <w:rsid w:val="00F56BE1"/>
    <w:rsid w:val="00F56C6C"/>
    <w:rsid w:val="00F60467"/>
    <w:rsid w:val="00F618F1"/>
    <w:rsid w:val="00F62EB1"/>
    <w:rsid w:val="00F643CE"/>
    <w:rsid w:val="00F65278"/>
    <w:rsid w:val="00F655BB"/>
    <w:rsid w:val="00F65A80"/>
    <w:rsid w:val="00F65DF3"/>
    <w:rsid w:val="00F663F1"/>
    <w:rsid w:val="00F66A5D"/>
    <w:rsid w:val="00F67476"/>
    <w:rsid w:val="00F679E1"/>
    <w:rsid w:val="00F71092"/>
    <w:rsid w:val="00F72735"/>
    <w:rsid w:val="00F72875"/>
    <w:rsid w:val="00F72D83"/>
    <w:rsid w:val="00F73146"/>
    <w:rsid w:val="00F735C2"/>
    <w:rsid w:val="00F73A62"/>
    <w:rsid w:val="00F73B82"/>
    <w:rsid w:val="00F73D6D"/>
    <w:rsid w:val="00F753E4"/>
    <w:rsid w:val="00F7710E"/>
    <w:rsid w:val="00F7736A"/>
    <w:rsid w:val="00F77CB1"/>
    <w:rsid w:val="00F8158C"/>
    <w:rsid w:val="00F82115"/>
    <w:rsid w:val="00F825FA"/>
    <w:rsid w:val="00F83525"/>
    <w:rsid w:val="00F84596"/>
    <w:rsid w:val="00F8556D"/>
    <w:rsid w:val="00F85790"/>
    <w:rsid w:val="00F858FB"/>
    <w:rsid w:val="00F85D37"/>
    <w:rsid w:val="00F862B4"/>
    <w:rsid w:val="00F864ED"/>
    <w:rsid w:val="00F86938"/>
    <w:rsid w:val="00F86D1F"/>
    <w:rsid w:val="00F919DD"/>
    <w:rsid w:val="00F93A66"/>
    <w:rsid w:val="00F941FF"/>
    <w:rsid w:val="00F94728"/>
    <w:rsid w:val="00F95A51"/>
    <w:rsid w:val="00F971A2"/>
    <w:rsid w:val="00FA057C"/>
    <w:rsid w:val="00FA074D"/>
    <w:rsid w:val="00FA0BFB"/>
    <w:rsid w:val="00FA0F28"/>
    <w:rsid w:val="00FA1F77"/>
    <w:rsid w:val="00FA232E"/>
    <w:rsid w:val="00FA276C"/>
    <w:rsid w:val="00FA305B"/>
    <w:rsid w:val="00FA3F23"/>
    <w:rsid w:val="00FA408E"/>
    <w:rsid w:val="00FA452C"/>
    <w:rsid w:val="00FA4B95"/>
    <w:rsid w:val="00FA5048"/>
    <w:rsid w:val="00FA5394"/>
    <w:rsid w:val="00FA542B"/>
    <w:rsid w:val="00FA6ED9"/>
    <w:rsid w:val="00FA7007"/>
    <w:rsid w:val="00FA73B6"/>
    <w:rsid w:val="00FA786B"/>
    <w:rsid w:val="00FA7A42"/>
    <w:rsid w:val="00FB03F5"/>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A26"/>
    <w:rsid w:val="00FC0B39"/>
    <w:rsid w:val="00FC1C15"/>
    <w:rsid w:val="00FC2A05"/>
    <w:rsid w:val="00FC2F84"/>
    <w:rsid w:val="00FC39EF"/>
    <w:rsid w:val="00FC3B4F"/>
    <w:rsid w:val="00FC40FA"/>
    <w:rsid w:val="00FC5504"/>
    <w:rsid w:val="00FC5733"/>
    <w:rsid w:val="00FC6A67"/>
    <w:rsid w:val="00FC6FF4"/>
    <w:rsid w:val="00FC7244"/>
    <w:rsid w:val="00FC778E"/>
    <w:rsid w:val="00FC7CDF"/>
    <w:rsid w:val="00FD1468"/>
    <w:rsid w:val="00FD1812"/>
    <w:rsid w:val="00FD1AB7"/>
    <w:rsid w:val="00FD1E79"/>
    <w:rsid w:val="00FD1EC9"/>
    <w:rsid w:val="00FD4E3B"/>
    <w:rsid w:val="00FD5118"/>
    <w:rsid w:val="00FD7307"/>
    <w:rsid w:val="00FE012F"/>
    <w:rsid w:val="00FE1DC8"/>
    <w:rsid w:val="00FE26C2"/>
    <w:rsid w:val="00FE2A61"/>
    <w:rsid w:val="00FE2E87"/>
    <w:rsid w:val="00FE4890"/>
    <w:rsid w:val="00FE5321"/>
    <w:rsid w:val="00FE5649"/>
    <w:rsid w:val="00FE629F"/>
    <w:rsid w:val="00FE6918"/>
    <w:rsid w:val="00FE6DAF"/>
    <w:rsid w:val="00FE73AE"/>
    <w:rsid w:val="00FF04BB"/>
    <w:rsid w:val="00FF0DF9"/>
    <w:rsid w:val="00FF0ED2"/>
    <w:rsid w:val="00FF1039"/>
    <w:rsid w:val="00FF304C"/>
    <w:rsid w:val="00FF35CE"/>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10366846">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osce.org/bishkek/14200?download=tru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lexis-nexi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risisgroup.org/~/media/Files/asia/central-asia/kyrgyzstan/222-kyrgyzstan-widening-ethnic-divisions-in-the-south.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2071andvip0wj.cloudfront.net/193-the-pogroms-in-kyrgyzstan.pdf" TargetMode="External"/><Relationship Id="rId4" Type="http://schemas.openxmlformats.org/officeDocument/2006/relationships/styles" Target="styles.xml"/><Relationship Id="rId9" Type="http://schemas.openxmlformats.org/officeDocument/2006/relationships/hyperlink" Target="https://gadm.org/" TargetMode="External"/><Relationship Id="rId14" Type="http://schemas.openxmlformats.org/officeDocument/2006/relationships/footer" Target="foot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5</Pages>
  <Words>1990</Words>
  <Characters>11344</Characters>
  <Application>Microsoft Office Word</Application>
  <DocSecurity>0</DocSecurity>
  <Lines>94</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58</cp:revision>
  <dcterms:created xsi:type="dcterms:W3CDTF">2016-03-01T18:07:00Z</dcterms:created>
  <dcterms:modified xsi:type="dcterms:W3CDTF">2023-04-24T17:20:00Z</dcterms:modified>
</cp:coreProperties>
</file>